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7DBFE0" w14:textId="13A80975" w:rsidR="0075674F" w:rsidRDefault="00AD1203" w:rsidP="004A0F80">
      <w:pPr>
        <w:tabs>
          <w:tab w:val="left" w:pos="4293"/>
        </w:tabs>
        <w:jc w:val="both"/>
        <w:rPr>
          <w:rFonts w:ascii="Aptos" w:hAnsi="Aptos"/>
          <w:bCs/>
          <w:color w:val="FF0000"/>
          <w:sz w:val="22"/>
          <w:szCs w:val="22"/>
        </w:rPr>
      </w:pPr>
      <w:r w:rsidRPr="00741848">
        <w:rPr>
          <w:rFonts w:ascii="Aptos" w:hAnsi="Aptos"/>
          <w:b/>
          <w:sz w:val="22"/>
          <w:szCs w:val="22"/>
        </w:rPr>
        <w:tab/>
      </w:r>
      <w:r w:rsidR="001316D4" w:rsidRPr="00741848">
        <w:rPr>
          <w:rFonts w:ascii="Aptos" w:hAnsi="Aptos"/>
          <w:b/>
          <w:sz w:val="22"/>
          <w:szCs w:val="22"/>
        </w:rPr>
        <w:tab/>
      </w:r>
      <w:r w:rsidR="001316D4" w:rsidRPr="00741848">
        <w:rPr>
          <w:rFonts w:ascii="Aptos" w:hAnsi="Aptos"/>
          <w:b/>
          <w:sz w:val="22"/>
          <w:szCs w:val="22"/>
        </w:rPr>
        <w:tab/>
      </w:r>
      <w:r w:rsidR="001316D4" w:rsidRPr="00741848">
        <w:rPr>
          <w:rFonts w:ascii="Aptos" w:hAnsi="Aptos"/>
          <w:b/>
          <w:sz w:val="22"/>
          <w:szCs w:val="22"/>
        </w:rPr>
        <w:tab/>
        <w:t xml:space="preserve"> </w:t>
      </w:r>
      <w:r w:rsidR="00BF3F31" w:rsidRPr="00741848">
        <w:rPr>
          <w:rFonts w:ascii="Aptos" w:hAnsi="Aptos"/>
          <w:b/>
          <w:sz w:val="22"/>
          <w:szCs w:val="22"/>
        </w:rPr>
        <w:tab/>
      </w:r>
      <w:r w:rsidR="00BF3F31" w:rsidRPr="00741848">
        <w:rPr>
          <w:rFonts w:ascii="Aptos" w:hAnsi="Aptos"/>
          <w:b/>
          <w:sz w:val="22"/>
          <w:szCs w:val="22"/>
        </w:rPr>
        <w:tab/>
      </w:r>
      <w:r w:rsidR="00377800" w:rsidRPr="00741848">
        <w:rPr>
          <w:rFonts w:ascii="Aptos" w:hAnsi="Aptos"/>
          <w:b/>
          <w:sz w:val="22"/>
          <w:szCs w:val="22"/>
        </w:rPr>
        <w:tab/>
      </w:r>
      <w:r w:rsidR="00403A81">
        <w:rPr>
          <w:rFonts w:ascii="Aptos" w:hAnsi="Aptos"/>
          <w:b/>
          <w:sz w:val="22"/>
          <w:szCs w:val="22"/>
        </w:rPr>
        <w:t xml:space="preserve">   </w:t>
      </w:r>
      <w:r w:rsidR="001316D4" w:rsidRPr="00741848">
        <w:rPr>
          <w:rFonts w:ascii="Aptos" w:hAnsi="Aptos"/>
          <w:b/>
          <w:sz w:val="22"/>
          <w:szCs w:val="22"/>
        </w:rPr>
        <w:t xml:space="preserve">Date: </w:t>
      </w:r>
      <w:r w:rsidR="001316D4" w:rsidRPr="00741848">
        <w:rPr>
          <w:rFonts w:ascii="Aptos" w:hAnsi="Aptos"/>
          <w:bCs/>
          <w:color w:val="FF0000"/>
          <w:sz w:val="22"/>
          <w:szCs w:val="22"/>
          <w:lang w:val="en-US"/>
        </w:rPr>
        <w:fldChar w:fldCharType="begin"/>
      </w:r>
      <w:r w:rsidR="001316D4" w:rsidRPr="00741848">
        <w:rPr>
          <w:rFonts w:ascii="Aptos" w:hAnsi="Aptos"/>
          <w:bCs/>
          <w:color w:val="FF0000"/>
          <w:sz w:val="22"/>
          <w:szCs w:val="22"/>
          <w:lang w:val="en-US"/>
        </w:rPr>
        <w:instrText xml:space="preserve"> DATE  \@ "d MMMM yyyy" </w:instrText>
      </w:r>
      <w:r w:rsidR="001316D4" w:rsidRPr="00741848">
        <w:rPr>
          <w:rFonts w:ascii="Aptos" w:hAnsi="Aptos"/>
          <w:bCs/>
          <w:color w:val="FF0000"/>
          <w:sz w:val="22"/>
          <w:szCs w:val="22"/>
          <w:lang w:val="en-US"/>
        </w:rPr>
        <w:fldChar w:fldCharType="separate"/>
      </w:r>
      <w:r w:rsidR="007459AA">
        <w:rPr>
          <w:rFonts w:ascii="Aptos" w:hAnsi="Aptos"/>
          <w:bCs/>
          <w:noProof/>
          <w:color w:val="FF0000"/>
          <w:sz w:val="22"/>
          <w:szCs w:val="22"/>
          <w:lang w:val="en-US"/>
        </w:rPr>
        <w:t>11 November 2025</w:t>
      </w:r>
      <w:r w:rsidR="001316D4" w:rsidRPr="00741848">
        <w:rPr>
          <w:rFonts w:ascii="Aptos" w:hAnsi="Aptos"/>
          <w:bCs/>
          <w:color w:val="FF0000"/>
          <w:sz w:val="22"/>
          <w:szCs w:val="22"/>
        </w:rPr>
        <w:fldChar w:fldCharType="end"/>
      </w:r>
    </w:p>
    <w:p w14:paraId="7736DFBF" w14:textId="77777777" w:rsidR="005124C2" w:rsidRDefault="005124C2" w:rsidP="004A0F80">
      <w:pPr>
        <w:ind w:left="720" w:hanging="720"/>
        <w:jc w:val="center"/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sz w:val="28"/>
          <w:u w:val="single"/>
        </w:rPr>
        <w:t>Financial</w:t>
      </w:r>
      <w:r w:rsidRPr="005E55B3">
        <w:rPr>
          <w:rFonts w:ascii="Arial" w:hAnsi="Arial" w:cs="Arial"/>
          <w:b/>
          <w:sz w:val="28"/>
          <w:u w:val="single"/>
        </w:rPr>
        <w:t xml:space="preserve"> Bid Evaluation Report</w:t>
      </w:r>
    </w:p>
    <w:p w14:paraId="0F328765" w14:textId="77777777" w:rsidR="00403A81" w:rsidRDefault="00403A81" w:rsidP="004A0F80">
      <w:pPr>
        <w:ind w:left="720" w:hanging="720"/>
        <w:jc w:val="center"/>
        <w:rPr>
          <w:rFonts w:ascii="Arial" w:hAnsi="Arial" w:cs="Arial"/>
          <w:b/>
          <w:sz w:val="16"/>
          <w:szCs w:val="14"/>
        </w:rPr>
      </w:pPr>
      <w:r w:rsidRPr="00403A81">
        <w:rPr>
          <w:rFonts w:ascii="Arial" w:hAnsi="Arial" w:cs="Arial"/>
          <w:b/>
          <w:sz w:val="16"/>
          <w:szCs w:val="14"/>
        </w:rPr>
        <w:t xml:space="preserve">(Based on </w:t>
      </w:r>
      <w:r w:rsidR="00150CC1">
        <w:rPr>
          <w:rFonts w:ascii="Arial" w:hAnsi="Arial" w:cs="Arial"/>
          <w:b/>
          <w:sz w:val="16"/>
          <w:szCs w:val="14"/>
        </w:rPr>
        <w:t>A</w:t>
      </w:r>
      <w:r w:rsidRPr="00403A81">
        <w:rPr>
          <w:rFonts w:ascii="Arial" w:hAnsi="Arial" w:cs="Arial"/>
          <w:b/>
          <w:sz w:val="16"/>
          <w:szCs w:val="14"/>
        </w:rPr>
        <w:t xml:space="preserve">nnexure 14 of the Manual of </w:t>
      </w:r>
      <w:r w:rsidR="00EE2A9F">
        <w:rPr>
          <w:rFonts w:ascii="Arial" w:hAnsi="Arial" w:cs="Arial"/>
          <w:b/>
          <w:sz w:val="16"/>
          <w:szCs w:val="14"/>
        </w:rPr>
        <w:t>P</w:t>
      </w:r>
      <w:r w:rsidRPr="00403A81">
        <w:rPr>
          <w:rFonts w:ascii="Arial" w:hAnsi="Arial" w:cs="Arial"/>
          <w:b/>
          <w:sz w:val="16"/>
          <w:szCs w:val="14"/>
        </w:rPr>
        <w:t xml:space="preserve">rocurement of </w:t>
      </w:r>
      <w:r w:rsidR="00EE2A9F">
        <w:rPr>
          <w:rFonts w:ascii="Arial" w:hAnsi="Arial" w:cs="Arial"/>
          <w:b/>
          <w:sz w:val="16"/>
          <w:szCs w:val="14"/>
        </w:rPr>
        <w:t>G</w:t>
      </w:r>
      <w:r w:rsidRPr="00403A81">
        <w:rPr>
          <w:rFonts w:ascii="Arial" w:hAnsi="Arial" w:cs="Arial"/>
          <w:b/>
          <w:sz w:val="16"/>
          <w:szCs w:val="14"/>
        </w:rPr>
        <w:t>oods 2024)</w:t>
      </w:r>
    </w:p>
    <w:p w14:paraId="2080DB7A" w14:textId="77777777" w:rsidR="00403A81" w:rsidRPr="00403A81" w:rsidRDefault="00403A81" w:rsidP="00403A81">
      <w:pPr>
        <w:ind w:left="720" w:hanging="720"/>
        <w:jc w:val="center"/>
        <w:rPr>
          <w:rFonts w:ascii="Arial" w:hAnsi="Arial" w:cs="Arial"/>
          <w:b/>
          <w:sz w:val="16"/>
          <w:szCs w:val="14"/>
        </w:rPr>
      </w:pPr>
    </w:p>
    <w:tbl>
      <w:tblPr>
        <w:tblW w:w="1060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81"/>
        <w:gridCol w:w="3685"/>
        <w:gridCol w:w="1213"/>
        <w:gridCol w:w="2124"/>
      </w:tblGrid>
      <w:tr w:rsidR="00C011C1" w:rsidRPr="00AE5DD7" w14:paraId="11E620ED" w14:textId="77777777" w:rsidTr="005F3152">
        <w:trPr>
          <w:trHeight w:val="384"/>
        </w:trPr>
        <w:tc>
          <w:tcPr>
            <w:tcW w:w="3581" w:type="dxa"/>
            <w:tcBorders>
              <w:right w:val="single" w:sz="4" w:space="0" w:color="auto"/>
            </w:tcBorders>
          </w:tcPr>
          <w:p w14:paraId="0A708A20" w14:textId="77777777" w:rsidR="00C011C1" w:rsidRPr="00AE5DD7" w:rsidRDefault="00C011C1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CPP Tender / GeM Bid No: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</w:tcPr>
          <w:p w14:paraId="1A6FA6F3" w14:textId="77777777" w:rsidR="00C011C1" w:rsidRPr="00AE5DD7" w:rsidRDefault="00C011C1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</w:p>
        </w:tc>
        <w:tc>
          <w:tcPr>
            <w:tcW w:w="1213" w:type="dxa"/>
            <w:tcBorders>
              <w:left w:val="single" w:sz="4" w:space="0" w:color="auto"/>
              <w:right w:val="single" w:sz="4" w:space="0" w:color="auto"/>
            </w:tcBorders>
          </w:tcPr>
          <w:p w14:paraId="48646A08" w14:textId="77777777" w:rsidR="00C011C1" w:rsidRPr="00AE5DD7" w:rsidRDefault="00C011C1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Date:</w:t>
            </w:r>
          </w:p>
        </w:tc>
        <w:tc>
          <w:tcPr>
            <w:tcW w:w="2124" w:type="dxa"/>
            <w:tcBorders>
              <w:left w:val="single" w:sz="4" w:space="0" w:color="auto"/>
            </w:tcBorders>
          </w:tcPr>
          <w:p w14:paraId="4F447FC2" w14:textId="77777777" w:rsidR="00C011C1" w:rsidRPr="00AE5DD7" w:rsidRDefault="00C011C1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</w:p>
        </w:tc>
      </w:tr>
      <w:tr w:rsidR="00894183" w:rsidRPr="00AE5DD7" w14:paraId="5E736FD5" w14:textId="77777777" w:rsidTr="005F3152">
        <w:trPr>
          <w:trHeight w:val="370"/>
        </w:trPr>
        <w:tc>
          <w:tcPr>
            <w:tcW w:w="3581" w:type="dxa"/>
            <w:tcBorders>
              <w:right w:val="single" w:sz="4" w:space="0" w:color="auto"/>
            </w:tcBorders>
          </w:tcPr>
          <w:p w14:paraId="4489E9B5" w14:textId="77777777" w:rsidR="00894183" w:rsidRPr="00AE5DD7" w:rsidRDefault="00894183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Ref. No:</w:t>
            </w:r>
          </w:p>
        </w:tc>
        <w:tc>
          <w:tcPr>
            <w:tcW w:w="7022" w:type="dxa"/>
            <w:gridSpan w:val="3"/>
            <w:tcBorders>
              <w:left w:val="single" w:sz="4" w:space="0" w:color="auto"/>
            </w:tcBorders>
          </w:tcPr>
          <w:p w14:paraId="79D794C6" w14:textId="77777777" w:rsidR="00894183" w:rsidRPr="00AE5DD7" w:rsidRDefault="00296C98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  <w:r>
              <w:rPr>
                <w:rFonts w:ascii="Aptos" w:hAnsi="Aptos" w:cs="Arial"/>
                <w:b/>
                <w:sz w:val="22"/>
                <w:szCs w:val="22"/>
              </w:rPr>
              <w:t>IITK/</w:t>
            </w:r>
          </w:p>
        </w:tc>
      </w:tr>
      <w:tr w:rsidR="00894183" w:rsidRPr="00AE5DD7" w14:paraId="43242558" w14:textId="77777777" w:rsidTr="005F3152">
        <w:trPr>
          <w:trHeight w:val="370"/>
        </w:trPr>
        <w:tc>
          <w:tcPr>
            <w:tcW w:w="3581" w:type="dxa"/>
            <w:tcBorders>
              <w:right w:val="single" w:sz="4" w:space="0" w:color="auto"/>
            </w:tcBorders>
          </w:tcPr>
          <w:p w14:paraId="0D961A9E" w14:textId="77777777" w:rsidR="00894183" w:rsidRPr="00AE5DD7" w:rsidRDefault="00894183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Name of Goods / Services:</w:t>
            </w:r>
          </w:p>
        </w:tc>
        <w:tc>
          <w:tcPr>
            <w:tcW w:w="7022" w:type="dxa"/>
            <w:gridSpan w:val="3"/>
            <w:tcBorders>
              <w:left w:val="single" w:sz="4" w:space="0" w:color="auto"/>
            </w:tcBorders>
          </w:tcPr>
          <w:p w14:paraId="5287E9E0" w14:textId="77777777" w:rsidR="00894183" w:rsidRPr="00AE5DD7" w:rsidRDefault="00894183" w:rsidP="007520AF">
            <w:pPr>
              <w:jc w:val="both"/>
              <w:rPr>
                <w:rFonts w:ascii="Aptos" w:hAnsi="Aptos" w:cs="Arial"/>
                <w:b/>
                <w:sz w:val="22"/>
                <w:szCs w:val="22"/>
              </w:rPr>
            </w:pPr>
          </w:p>
        </w:tc>
      </w:tr>
    </w:tbl>
    <w:p w14:paraId="5CB97B2E" w14:textId="77777777" w:rsidR="005124C2" w:rsidRPr="00AE5DD7" w:rsidRDefault="005124C2" w:rsidP="00EE2A9F">
      <w:pPr>
        <w:spacing w:line="276" w:lineRule="auto"/>
        <w:jc w:val="both"/>
        <w:rPr>
          <w:rFonts w:ascii="Aptos" w:hAnsi="Aptos" w:cs="Arial"/>
          <w:sz w:val="22"/>
          <w:szCs w:val="22"/>
        </w:rPr>
      </w:pPr>
      <w:r w:rsidRPr="00AE5DD7">
        <w:rPr>
          <w:rFonts w:ascii="Aptos" w:hAnsi="Aptos" w:cs="Arial"/>
          <w:sz w:val="22"/>
          <w:szCs w:val="22"/>
        </w:rPr>
        <w:t xml:space="preserve">The meeting of </w:t>
      </w:r>
      <w:r w:rsidR="00EE2A9F">
        <w:rPr>
          <w:rFonts w:ascii="Aptos" w:hAnsi="Aptos" w:cs="Arial"/>
          <w:b/>
          <w:bCs/>
          <w:sz w:val="22"/>
          <w:szCs w:val="22"/>
        </w:rPr>
        <w:t xml:space="preserve">the Financial Evaluation Committee </w:t>
      </w:r>
      <w:r w:rsidR="00EE2A9F" w:rsidRPr="00EE2A9F">
        <w:rPr>
          <w:rFonts w:ascii="Aptos" w:hAnsi="Aptos" w:cs="Arial"/>
          <w:sz w:val="22"/>
          <w:szCs w:val="22"/>
        </w:rPr>
        <w:t>for the above-mentioned</w:t>
      </w:r>
      <w:r w:rsidRPr="00AE5DD7">
        <w:rPr>
          <w:rFonts w:ascii="Aptos" w:hAnsi="Aptos" w:cs="Arial"/>
          <w:sz w:val="22"/>
          <w:szCs w:val="22"/>
        </w:rPr>
        <w:t xml:space="preserve"> tender </w:t>
      </w:r>
      <w:r w:rsidR="00EE2A9F">
        <w:rPr>
          <w:rFonts w:ascii="Aptos" w:hAnsi="Aptos" w:cs="Arial"/>
          <w:sz w:val="22"/>
          <w:szCs w:val="22"/>
        </w:rPr>
        <w:t>is convened</w:t>
      </w:r>
      <w:r w:rsidRPr="00AE5DD7">
        <w:rPr>
          <w:rFonts w:ascii="Aptos" w:hAnsi="Aptos" w:cs="Arial"/>
          <w:sz w:val="22"/>
          <w:szCs w:val="22"/>
        </w:rPr>
        <w:t xml:space="preserve"> for the evaluation of the financial bids of the </w:t>
      </w:r>
      <w:r w:rsidR="00EE2A9F">
        <w:rPr>
          <w:rFonts w:ascii="Aptos" w:hAnsi="Aptos" w:cs="Arial"/>
          <w:sz w:val="22"/>
          <w:szCs w:val="22"/>
        </w:rPr>
        <w:t>following technically</w:t>
      </w:r>
      <w:r w:rsidRPr="00AE5DD7">
        <w:rPr>
          <w:rFonts w:ascii="Aptos" w:hAnsi="Aptos" w:cs="Arial"/>
          <w:sz w:val="22"/>
          <w:szCs w:val="22"/>
        </w:rPr>
        <w:t xml:space="preserve"> qualified </w:t>
      </w:r>
      <w:r w:rsidR="00AA0FC6" w:rsidRPr="00AE5DD7">
        <w:rPr>
          <w:rFonts w:ascii="Aptos" w:hAnsi="Aptos" w:cs="Arial"/>
          <w:sz w:val="22"/>
          <w:szCs w:val="22"/>
        </w:rPr>
        <w:t>bidders.</w:t>
      </w:r>
    </w:p>
    <w:tbl>
      <w:tblPr>
        <w:tblW w:w="1063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51"/>
        <w:gridCol w:w="3856"/>
        <w:gridCol w:w="2126"/>
        <w:gridCol w:w="3799"/>
      </w:tblGrid>
      <w:tr w:rsidR="005124C2" w:rsidRPr="00AE5DD7" w14:paraId="37DB8201" w14:textId="77777777" w:rsidTr="005F3152">
        <w:trPr>
          <w:trHeight w:val="535"/>
        </w:trPr>
        <w:tc>
          <w:tcPr>
            <w:tcW w:w="851" w:type="dxa"/>
          </w:tcPr>
          <w:p w14:paraId="52B78839" w14:textId="77777777" w:rsidR="005124C2" w:rsidRPr="00AE5DD7" w:rsidRDefault="005124C2" w:rsidP="00185241">
            <w:pPr>
              <w:spacing w:line="276" w:lineRule="auto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S. No</w:t>
            </w:r>
          </w:p>
          <w:p w14:paraId="65F1DDDA" w14:textId="77777777" w:rsidR="005124C2" w:rsidRPr="00AE5DD7" w:rsidRDefault="005124C2" w:rsidP="00185241">
            <w:pPr>
              <w:spacing w:line="276" w:lineRule="auto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(A)</w:t>
            </w:r>
          </w:p>
        </w:tc>
        <w:tc>
          <w:tcPr>
            <w:tcW w:w="3856" w:type="dxa"/>
          </w:tcPr>
          <w:p w14:paraId="0AD8EAA9" w14:textId="77777777" w:rsidR="005124C2" w:rsidRPr="00AE5DD7" w:rsidRDefault="005124C2" w:rsidP="00185241">
            <w:pPr>
              <w:spacing w:line="276" w:lineRule="auto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Name of the Bidder</w:t>
            </w:r>
          </w:p>
          <w:p w14:paraId="3EAF0F8A" w14:textId="77777777" w:rsidR="005124C2" w:rsidRPr="00AE5DD7" w:rsidRDefault="005124C2" w:rsidP="00185241">
            <w:pPr>
              <w:spacing w:line="276" w:lineRule="auto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(B)</w:t>
            </w:r>
          </w:p>
        </w:tc>
        <w:tc>
          <w:tcPr>
            <w:tcW w:w="2126" w:type="dxa"/>
          </w:tcPr>
          <w:p w14:paraId="5CF3F92C" w14:textId="77777777" w:rsidR="005124C2" w:rsidRPr="00AE5DD7" w:rsidRDefault="005124C2" w:rsidP="00185241">
            <w:pPr>
              <w:spacing w:line="276" w:lineRule="auto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Status of Financial Evaluation (C)</w:t>
            </w:r>
          </w:p>
        </w:tc>
        <w:tc>
          <w:tcPr>
            <w:tcW w:w="3799" w:type="dxa"/>
          </w:tcPr>
          <w:p w14:paraId="16AAF73C" w14:textId="77777777" w:rsidR="005124C2" w:rsidRPr="00AE5DD7" w:rsidRDefault="005124C2" w:rsidP="00185241">
            <w:pPr>
              <w:spacing w:line="276" w:lineRule="auto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Position as per Price Bid (L1 / L2) (D)</w:t>
            </w:r>
          </w:p>
        </w:tc>
      </w:tr>
      <w:tr w:rsidR="005124C2" w:rsidRPr="00AE5DD7" w14:paraId="06B4CE92" w14:textId="77777777" w:rsidTr="005F3152">
        <w:trPr>
          <w:trHeight w:val="376"/>
        </w:trPr>
        <w:tc>
          <w:tcPr>
            <w:tcW w:w="851" w:type="dxa"/>
            <w:vAlign w:val="center"/>
          </w:tcPr>
          <w:p w14:paraId="7B172598" w14:textId="77777777" w:rsidR="005124C2" w:rsidRPr="00AE5DD7" w:rsidRDefault="005124C2" w:rsidP="00185241">
            <w:pPr>
              <w:rPr>
                <w:rFonts w:ascii="Aptos" w:hAnsi="Aptos" w:cs="Arial"/>
                <w:sz w:val="22"/>
                <w:szCs w:val="22"/>
              </w:rPr>
            </w:pPr>
            <w:r w:rsidRPr="00AE5DD7">
              <w:rPr>
                <w:rFonts w:ascii="Aptos" w:hAnsi="Aptos" w:cs="Arial"/>
                <w:sz w:val="22"/>
                <w:szCs w:val="22"/>
              </w:rPr>
              <w:t>1)</w:t>
            </w:r>
          </w:p>
        </w:tc>
        <w:tc>
          <w:tcPr>
            <w:tcW w:w="3856" w:type="dxa"/>
            <w:vAlign w:val="center"/>
          </w:tcPr>
          <w:p w14:paraId="420A3221" w14:textId="77777777" w:rsidR="005124C2" w:rsidRPr="00AE5DD7" w:rsidRDefault="005124C2" w:rsidP="00185241">
            <w:pPr>
              <w:rPr>
                <w:rFonts w:ascii="Aptos" w:hAnsi="Aptos" w:cs="Arial"/>
                <w:sz w:val="22"/>
                <w:szCs w:val="22"/>
              </w:rPr>
            </w:pPr>
            <w:r w:rsidRPr="00AE5DD7">
              <w:rPr>
                <w:rFonts w:ascii="Aptos" w:hAnsi="Aptos" w:cs="Arial"/>
                <w:sz w:val="22"/>
                <w:szCs w:val="22"/>
              </w:rPr>
              <w:t xml:space="preserve">M/s </w:t>
            </w:r>
            <w:r w:rsidR="00EE2A9F">
              <w:rPr>
                <w:rFonts w:ascii="Aptos" w:hAnsi="Aptos" w:cs="Arial"/>
                <w:sz w:val="22"/>
                <w:szCs w:val="22"/>
              </w:rPr>
              <w:t xml:space="preserve">  </w:t>
            </w:r>
          </w:p>
        </w:tc>
        <w:tc>
          <w:tcPr>
            <w:tcW w:w="2126" w:type="dxa"/>
            <w:vAlign w:val="center"/>
          </w:tcPr>
          <w:p w14:paraId="1C31E3D9" w14:textId="77777777" w:rsidR="005124C2" w:rsidRPr="00AE5DD7" w:rsidRDefault="00433BDB" w:rsidP="00433BDB">
            <w:pPr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Rs.</w:t>
            </w:r>
          </w:p>
        </w:tc>
        <w:tc>
          <w:tcPr>
            <w:tcW w:w="3799" w:type="dxa"/>
            <w:vAlign w:val="center"/>
          </w:tcPr>
          <w:p w14:paraId="40FEB6BA" w14:textId="77777777" w:rsidR="005124C2" w:rsidRPr="00AE5DD7" w:rsidRDefault="005124C2" w:rsidP="00185241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 w:rsidRPr="00AE5DD7">
              <w:rPr>
                <w:rFonts w:ascii="Aptos" w:hAnsi="Aptos" w:cs="Arial"/>
                <w:sz w:val="22"/>
                <w:szCs w:val="22"/>
              </w:rPr>
              <w:t>L1</w:t>
            </w:r>
          </w:p>
        </w:tc>
      </w:tr>
      <w:tr w:rsidR="005124C2" w:rsidRPr="00AE5DD7" w14:paraId="1433A641" w14:textId="77777777" w:rsidTr="005F3152">
        <w:trPr>
          <w:trHeight w:val="376"/>
        </w:trPr>
        <w:tc>
          <w:tcPr>
            <w:tcW w:w="851" w:type="dxa"/>
            <w:vAlign w:val="center"/>
          </w:tcPr>
          <w:p w14:paraId="61657813" w14:textId="77777777" w:rsidR="005124C2" w:rsidRPr="00AE5DD7" w:rsidRDefault="005124C2" w:rsidP="00185241">
            <w:pPr>
              <w:rPr>
                <w:rFonts w:ascii="Aptos" w:hAnsi="Aptos" w:cs="Arial"/>
                <w:sz w:val="22"/>
                <w:szCs w:val="22"/>
              </w:rPr>
            </w:pPr>
            <w:r w:rsidRPr="00AE5DD7">
              <w:rPr>
                <w:rFonts w:ascii="Aptos" w:hAnsi="Aptos" w:cs="Arial"/>
                <w:sz w:val="22"/>
                <w:szCs w:val="22"/>
              </w:rPr>
              <w:t>2)</w:t>
            </w:r>
          </w:p>
        </w:tc>
        <w:tc>
          <w:tcPr>
            <w:tcW w:w="3856" w:type="dxa"/>
            <w:vAlign w:val="center"/>
          </w:tcPr>
          <w:p w14:paraId="0CBC6438" w14:textId="77777777" w:rsidR="005124C2" w:rsidRPr="00AE5DD7" w:rsidRDefault="005124C2" w:rsidP="00185241">
            <w:pPr>
              <w:rPr>
                <w:rFonts w:ascii="Aptos" w:hAnsi="Aptos" w:cs="Arial"/>
                <w:sz w:val="22"/>
                <w:szCs w:val="22"/>
              </w:rPr>
            </w:pPr>
            <w:r w:rsidRPr="00AE5DD7">
              <w:rPr>
                <w:rFonts w:ascii="Aptos" w:hAnsi="Aptos" w:cs="Arial"/>
                <w:sz w:val="22"/>
                <w:szCs w:val="22"/>
              </w:rPr>
              <w:t xml:space="preserve">M/s </w:t>
            </w:r>
          </w:p>
        </w:tc>
        <w:tc>
          <w:tcPr>
            <w:tcW w:w="2126" w:type="dxa"/>
            <w:vAlign w:val="center"/>
          </w:tcPr>
          <w:p w14:paraId="325D80BA" w14:textId="77777777" w:rsidR="005124C2" w:rsidRPr="00AE5DD7" w:rsidRDefault="00433BDB" w:rsidP="00433BDB">
            <w:pPr>
              <w:rPr>
                <w:rFonts w:ascii="Aptos" w:hAnsi="Aptos" w:cs="Arial"/>
                <w:b/>
                <w:sz w:val="22"/>
                <w:szCs w:val="22"/>
              </w:rPr>
            </w:pPr>
            <w:r w:rsidRPr="00AE5DD7">
              <w:rPr>
                <w:rFonts w:ascii="Aptos" w:hAnsi="Aptos" w:cs="Arial"/>
                <w:b/>
                <w:sz w:val="22"/>
                <w:szCs w:val="22"/>
              </w:rPr>
              <w:t>Rs.</w:t>
            </w:r>
          </w:p>
        </w:tc>
        <w:tc>
          <w:tcPr>
            <w:tcW w:w="3799" w:type="dxa"/>
            <w:vAlign w:val="center"/>
          </w:tcPr>
          <w:p w14:paraId="482024E1" w14:textId="77777777" w:rsidR="005124C2" w:rsidRPr="00AE5DD7" w:rsidRDefault="005124C2" w:rsidP="00185241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 w:rsidRPr="00AE5DD7">
              <w:rPr>
                <w:rFonts w:ascii="Aptos" w:hAnsi="Aptos" w:cs="Arial"/>
                <w:sz w:val="22"/>
                <w:szCs w:val="22"/>
              </w:rPr>
              <w:t>L2</w:t>
            </w:r>
          </w:p>
        </w:tc>
      </w:tr>
    </w:tbl>
    <w:p w14:paraId="1C7DCF47" w14:textId="77777777" w:rsidR="005124C2" w:rsidRPr="00AE5DD7" w:rsidRDefault="005124C2" w:rsidP="005124C2">
      <w:pPr>
        <w:jc w:val="both"/>
        <w:rPr>
          <w:rFonts w:ascii="Aptos" w:hAnsi="Aptos" w:cs="Arial"/>
          <w:color w:val="FF0000"/>
          <w:sz w:val="22"/>
          <w:szCs w:val="22"/>
        </w:rPr>
      </w:pPr>
      <w:r w:rsidRPr="00AE5DD7">
        <w:rPr>
          <w:rFonts w:ascii="Aptos" w:hAnsi="Aptos" w:cs="Arial"/>
          <w:color w:val="FF0000"/>
          <w:sz w:val="22"/>
          <w:szCs w:val="22"/>
        </w:rPr>
        <w:t>* Price shall be inclusive of all applicable taxes, duties, freight, insurance etc.,</w:t>
      </w:r>
    </w:p>
    <w:p w14:paraId="21858B18" w14:textId="77777777" w:rsidR="005124C2" w:rsidRDefault="005124C2" w:rsidP="005124C2">
      <w:pPr>
        <w:jc w:val="both"/>
        <w:rPr>
          <w:rFonts w:ascii="Aptos" w:hAnsi="Aptos" w:cs="Arial"/>
          <w:sz w:val="22"/>
          <w:szCs w:val="22"/>
        </w:rPr>
      </w:pPr>
      <w:r w:rsidRPr="00AE5DD7">
        <w:rPr>
          <w:rFonts w:ascii="Aptos" w:hAnsi="Aptos" w:cs="Arial"/>
          <w:sz w:val="22"/>
          <w:szCs w:val="22"/>
        </w:rPr>
        <w:t xml:space="preserve">With reference to the above columns (C) and (D), the Financial Evaluation Committee evaluated and found M/s___________________________ as the </w:t>
      </w:r>
      <w:r w:rsidRPr="00AE5DD7">
        <w:rPr>
          <w:rFonts w:ascii="Aptos" w:hAnsi="Aptos" w:cs="Arial"/>
          <w:b/>
          <w:sz w:val="22"/>
          <w:szCs w:val="22"/>
        </w:rPr>
        <w:t>L1</w:t>
      </w:r>
      <w:r w:rsidRPr="00AE5DD7">
        <w:rPr>
          <w:rFonts w:ascii="Aptos" w:hAnsi="Aptos" w:cs="Arial"/>
          <w:sz w:val="22"/>
          <w:szCs w:val="22"/>
        </w:rPr>
        <w:t xml:space="preserve"> bidder among all bids.</w:t>
      </w:r>
    </w:p>
    <w:p w14:paraId="1B35E951" w14:textId="632EE971" w:rsidR="00EE2A9F" w:rsidRPr="00045C2B" w:rsidRDefault="00EE2A9F" w:rsidP="007459AA">
      <w:pPr>
        <w:ind w:left="426"/>
        <w:jc w:val="both"/>
        <w:rPr>
          <w:rFonts w:ascii="Aptos" w:hAnsi="Aptos" w:cs="Arial"/>
          <w:b/>
          <w:bCs/>
          <w:color w:val="0070C0"/>
          <w:sz w:val="22"/>
          <w:szCs w:val="22"/>
        </w:rPr>
      </w:pPr>
    </w:p>
    <w:tbl>
      <w:tblPr>
        <w:tblW w:w="1067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2"/>
        <w:gridCol w:w="2736"/>
        <w:gridCol w:w="1082"/>
        <w:gridCol w:w="1135"/>
        <w:gridCol w:w="2543"/>
        <w:gridCol w:w="2600"/>
      </w:tblGrid>
      <w:tr w:rsidR="007161E3" w:rsidRPr="00D00901" w14:paraId="23A96ECD" w14:textId="77777777" w:rsidTr="00670F7C">
        <w:trPr>
          <w:trHeight w:val="258"/>
        </w:trPr>
        <w:tc>
          <w:tcPr>
            <w:tcW w:w="10678" w:type="dxa"/>
            <w:gridSpan w:val="6"/>
            <w:vAlign w:val="center"/>
          </w:tcPr>
          <w:p w14:paraId="7452B2FC" w14:textId="61DA0063" w:rsidR="007161E3" w:rsidRPr="00611AB5" w:rsidRDefault="007161E3" w:rsidP="007161E3">
            <w:pPr>
              <w:numPr>
                <w:ilvl w:val="0"/>
                <w:numId w:val="22"/>
              </w:numPr>
              <w:ind w:left="454"/>
              <w:rPr>
                <w:rFonts w:ascii="Aptos" w:hAnsi="Aptos" w:cs="Arial"/>
                <w:sz w:val="20"/>
                <w:szCs w:val="20"/>
              </w:rPr>
            </w:pPr>
            <w:r w:rsidRPr="00045C2B">
              <w:rPr>
                <w:rFonts w:ascii="Aptos" w:hAnsi="Aptos" w:cs="Arial"/>
                <w:b/>
                <w:bCs/>
                <w:color w:val="0070C0"/>
                <w:sz w:val="22"/>
                <w:szCs w:val="22"/>
              </w:rPr>
              <w:t>Justification for Reasonableness of the rates:</w:t>
            </w:r>
          </w:p>
        </w:tc>
      </w:tr>
      <w:tr w:rsidR="005F3152" w:rsidRPr="00D00901" w14:paraId="2AFADC81" w14:textId="77777777" w:rsidTr="00434918">
        <w:trPr>
          <w:trHeight w:val="258"/>
        </w:trPr>
        <w:tc>
          <w:tcPr>
            <w:tcW w:w="582" w:type="dxa"/>
            <w:vMerge w:val="restart"/>
            <w:vAlign w:val="center"/>
          </w:tcPr>
          <w:p w14:paraId="7E449AD8" w14:textId="77777777" w:rsidR="005F3152" w:rsidRPr="00D00901" w:rsidRDefault="005F3152" w:rsidP="005F3152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proofErr w:type="spellStart"/>
            <w:r w:rsidRPr="00D00901">
              <w:rPr>
                <w:rFonts w:ascii="Aptos" w:hAnsi="Aptos" w:cs="Arial"/>
                <w:sz w:val="22"/>
                <w:szCs w:val="22"/>
              </w:rPr>
              <w:t>Sl</w:t>
            </w:r>
            <w:proofErr w:type="spellEnd"/>
            <w:r w:rsidRPr="00D00901">
              <w:rPr>
                <w:rFonts w:ascii="Aptos" w:hAnsi="Aptos" w:cs="Arial"/>
                <w:sz w:val="22"/>
                <w:szCs w:val="22"/>
              </w:rPr>
              <w:t xml:space="preserve"> No.</w:t>
            </w:r>
          </w:p>
        </w:tc>
        <w:tc>
          <w:tcPr>
            <w:tcW w:w="2736" w:type="dxa"/>
            <w:vMerge w:val="restart"/>
            <w:vAlign w:val="center"/>
          </w:tcPr>
          <w:p w14:paraId="28F5492E" w14:textId="77777777" w:rsidR="005F3152" w:rsidRPr="00D00901" w:rsidRDefault="005F3152" w:rsidP="005F3152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>
              <w:rPr>
                <w:rFonts w:ascii="Aptos" w:hAnsi="Aptos" w:cs="Arial"/>
                <w:sz w:val="22"/>
                <w:szCs w:val="22"/>
              </w:rPr>
              <w:t>Description of the item</w:t>
            </w:r>
          </w:p>
        </w:tc>
        <w:tc>
          <w:tcPr>
            <w:tcW w:w="2217" w:type="dxa"/>
            <w:gridSpan w:val="2"/>
            <w:vAlign w:val="center"/>
          </w:tcPr>
          <w:p w14:paraId="65053529" w14:textId="77777777" w:rsidR="005F3152" w:rsidRPr="00D00901" w:rsidRDefault="005F3152" w:rsidP="005F3152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 w:rsidRPr="00D00901">
              <w:rPr>
                <w:rFonts w:ascii="Aptos" w:hAnsi="Aptos" w:cs="Arial"/>
                <w:sz w:val="22"/>
                <w:szCs w:val="22"/>
              </w:rPr>
              <w:t>As Per the Quoted Price Bid</w:t>
            </w:r>
          </w:p>
        </w:tc>
        <w:tc>
          <w:tcPr>
            <w:tcW w:w="2543" w:type="dxa"/>
            <w:vMerge w:val="restart"/>
            <w:vAlign w:val="center"/>
          </w:tcPr>
          <w:p w14:paraId="13D562BA" w14:textId="7F878CD1" w:rsidR="005F3152" w:rsidRPr="00611AB5" w:rsidRDefault="005F3152" w:rsidP="00611AB5">
            <w:pPr>
              <w:rPr>
                <w:rFonts w:ascii="Aptos" w:hAnsi="Aptos" w:cs="Arial"/>
                <w:sz w:val="20"/>
                <w:szCs w:val="20"/>
              </w:rPr>
            </w:pPr>
            <w:r w:rsidRPr="00611AB5">
              <w:rPr>
                <w:rFonts w:ascii="Aptos" w:hAnsi="Aptos" w:cs="Arial"/>
                <w:sz w:val="20"/>
                <w:szCs w:val="20"/>
              </w:rPr>
              <w:t>Name of the</w:t>
            </w:r>
            <w:r w:rsidR="00611AB5" w:rsidRPr="00611AB5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Pr="00611AB5">
              <w:rPr>
                <w:rFonts w:ascii="Aptos" w:hAnsi="Aptos" w:cs="Arial"/>
                <w:sz w:val="20"/>
                <w:szCs w:val="20"/>
              </w:rPr>
              <w:t>Organisation</w:t>
            </w:r>
          </w:p>
          <w:p w14:paraId="7C394492" w14:textId="77777777" w:rsidR="005F3152" w:rsidRPr="00D00901" w:rsidRDefault="005F3152" w:rsidP="005F3152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 w:rsidRPr="005F3152">
              <w:rPr>
                <w:rFonts w:ascii="Aptos" w:hAnsi="Aptos" w:cs="Arial"/>
                <w:sz w:val="18"/>
                <w:szCs w:val="18"/>
              </w:rPr>
              <w:t>(where the L1 bidder has supplied the same/similar item)</w:t>
            </w:r>
          </w:p>
        </w:tc>
        <w:tc>
          <w:tcPr>
            <w:tcW w:w="2600" w:type="dxa"/>
            <w:vMerge w:val="restart"/>
            <w:vAlign w:val="center"/>
          </w:tcPr>
          <w:p w14:paraId="3C088E6C" w14:textId="77777777" w:rsidR="005F3152" w:rsidRPr="00611AB5" w:rsidRDefault="005F3152" w:rsidP="005F3152">
            <w:pPr>
              <w:jc w:val="center"/>
              <w:rPr>
                <w:rFonts w:ascii="Aptos" w:hAnsi="Aptos" w:cs="Arial"/>
                <w:sz w:val="20"/>
                <w:szCs w:val="20"/>
              </w:rPr>
            </w:pPr>
            <w:r w:rsidRPr="00611AB5">
              <w:rPr>
                <w:rFonts w:ascii="Aptos" w:hAnsi="Aptos" w:cs="Arial"/>
                <w:sz w:val="20"/>
                <w:szCs w:val="20"/>
              </w:rPr>
              <w:t>Name of the Organisation</w:t>
            </w:r>
          </w:p>
          <w:p w14:paraId="2F4CA8F7" w14:textId="77777777" w:rsidR="005F3152" w:rsidRPr="00D00901" w:rsidRDefault="005F3152" w:rsidP="005F3152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 w:rsidRPr="005F3152">
              <w:rPr>
                <w:rFonts w:ascii="Aptos" w:hAnsi="Aptos" w:cs="Arial"/>
                <w:sz w:val="18"/>
                <w:szCs w:val="18"/>
              </w:rPr>
              <w:t>(where the L1 bidder has supplied the same/similar item</w:t>
            </w:r>
            <w:r w:rsidRPr="005F3152">
              <w:rPr>
                <w:rFonts w:ascii="Aptos" w:hAnsi="Aptos" w:cs="Arial"/>
                <w:sz w:val="20"/>
                <w:szCs w:val="20"/>
              </w:rPr>
              <w:t>)</w:t>
            </w:r>
          </w:p>
        </w:tc>
      </w:tr>
      <w:tr w:rsidR="00B65299" w:rsidRPr="00D00901" w14:paraId="7DF454AF" w14:textId="77777777" w:rsidTr="00434918">
        <w:trPr>
          <w:trHeight w:val="523"/>
        </w:trPr>
        <w:tc>
          <w:tcPr>
            <w:tcW w:w="582" w:type="dxa"/>
            <w:vMerge/>
            <w:vAlign w:val="center"/>
          </w:tcPr>
          <w:p w14:paraId="74EA135B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736" w:type="dxa"/>
            <w:vMerge/>
          </w:tcPr>
          <w:p w14:paraId="52F589BC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1082" w:type="dxa"/>
            <w:vAlign w:val="center"/>
          </w:tcPr>
          <w:p w14:paraId="30B1DEEB" w14:textId="77777777" w:rsidR="00B65299" w:rsidRPr="00D00901" w:rsidRDefault="00B65299" w:rsidP="005F3152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 w:rsidRPr="00D00901">
              <w:rPr>
                <w:rFonts w:ascii="Aptos" w:hAnsi="Aptos" w:cs="Arial"/>
                <w:sz w:val="22"/>
                <w:szCs w:val="22"/>
              </w:rPr>
              <w:t>Qty</w:t>
            </w:r>
          </w:p>
        </w:tc>
        <w:tc>
          <w:tcPr>
            <w:tcW w:w="1135" w:type="dxa"/>
            <w:vAlign w:val="center"/>
          </w:tcPr>
          <w:p w14:paraId="32C1AD3F" w14:textId="77777777" w:rsidR="00B65299" w:rsidRPr="00D00901" w:rsidRDefault="00B65299" w:rsidP="005F3152">
            <w:pPr>
              <w:jc w:val="center"/>
              <w:rPr>
                <w:rFonts w:ascii="Aptos" w:hAnsi="Aptos" w:cs="Arial"/>
                <w:sz w:val="22"/>
                <w:szCs w:val="22"/>
              </w:rPr>
            </w:pPr>
            <w:r w:rsidRPr="00D00901">
              <w:rPr>
                <w:rFonts w:ascii="Aptos" w:hAnsi="Aptos" w:cs="Arial"/>
                <w:sz w:val="22"/>
                <w:szCs w:val="22"/>
              </w:rPr>
              <w:t>Unit Price</w:t>
            </w:r>
          </w:p>
        </w:tc>
        <w:tc>
          <w:tcPr>
            <w:tcW w:w="2543" w:type="dxa"/>
            <w:vMerge/>
            <w:vAlign w:val="center"/>
          </w:tcPr>
          <w:p w14:paraId="4B20157D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600" w:type="dxa"/>
            <w:vMerge/>
            <w:vAlign w:val="center"/>
          </w:tcPr>
          <w:p w14:paraId="28E540D1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</w:tr>
      <w:tr w:rsidR="00B65299" w:rsidRPr="00D00901" w14:paraId="242EF9FC" w14:textId="77777777" w:rsidTr="00434918">
        <w:trPr>
          <w:trHeight w:val="319"/>
        </w:trPr>
        <w:tc>
          <w:tcPr>
            <w:tcW w:w="582" w:type="dxa"/>
            <w:vAlign w:val="center"/>
          </w:tcPr>
          <w:p w14:paraId="2161B7B6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  <w:r w:rsidRPr="00D00901">
              <w:rPr>
                <w:rFonts w:ascii="Aptos" w:hAnsi="Aptos" w:cs="Arial"/>
                <w:sz w:val="22"/>
                <w:szCs w:val="22"/>
              </w:rPr>
              <w:t>1.</w:t>
            </w:r>
          </w:p>
        </w:tc>
        <w:tc>
          <w:tcPr>
            <w:tcW w:w="2736" w:type="dxa"/>
          </w:tcPr>
          <w:p w14:paraId="51602FCB" w14:textId="77777777" w:rsidR="00B65299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  <w:p w14:paraId="3CD17797" w14:textId="77777777" w:rsidR="00BA715E" w:rsidRPr="00D00901" w:rsidRDefault="00BA715E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1082" w:type="dxa"/>
            <w:vAlign w:val="center"/>
          </w:tcPr>
          <w:p w14:paraId="4AE5B7B8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1135" w:type="dxa"/>
            <w:vAlign w:val="center"/>
          </w:tcPr>
          <w:p w14:paraId="69C5DBD8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543" w:type="dxa"/>
            <w:vAlign w:val="center"/>
          </w:tcPr>
          <w:p w14:paraId="668FCAAD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  <w:r w:rsidRPr="00D00901">
              <w:rPr>
                <w:rFonts w:ascii="Aptos" w:hAnsi="Aptos" w:cs="Arial"/>
                <w:sz w:val="22"/>
                <w:szCs w:val="22"/>
              </w:rPr>
              <w:t>Rs.</w:t>
            </w:r>
          </w:p>
        </w:tc>
        <w:tc>
          <w:tcPr>
            <w:tcW w:w="2600" w:type="dxa"/>
            <w:vAlign w:val="center"/>
          </w:tcPr>
          <w:p w14:paraId="355F4D8D" w14:textId="77777777" w:rsidR="00B65299" w:rsidRPr="00D00901" w:rsidRDefault="00B65299" w:rsidP="00D00901">
            <w:pPr>
              <w:jc w:val="both"/>
              <w:rPr>
                <w:rFonts w:ascii="Aptos" w:hAnsi="Aptos" w:cs="Arial"/>
                <w:sz w:val="22"/>
                <w:szCs w:val="22"/>
              </w:rPr>
            </w:pPr>
            <w:r w:rsidRPr="00D00901">
              <w:rPr>
                <w:rFonts w:ascii="Aptos" w:hAnsi="Aptos" w:cs="Arial"/>
                <w:sz w:val="22"/>
                <w:szCs w:val="22"/>
              </w:rPr>
              <w:t>Rs.</w:t>
            </w:r>
          </w:p>
        </w:tc>
      </w:tr>
      <w:tr w:rsidR="00B65299" w:rsidRPr="00D00901" w14:paraId="281625AC" w14:textId="77777777" w:rsidTr="00BA715E">
        <w:trPr>
          <w:trHeight w:val="319"/>
        </w:trPr>
        <w:tc>
          <w:tcPr>
            <w:tcW w:w="3318" w:type="dxa"/>
            <w:gridSpan w:val="2"/>
            <w:vAlign w:val="center"/>
          </w:tcPr>
          <w:p w14:paraId="693CD2DA" w14:textId="77777777" w:rsidR="00B65299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  <w:r>
              <w:rPr>
                <w:rFonts w:ascii="Aptos" w:hAnsi="Aptos" w:cs="Arial"/>
                <w:sz w:val="22"/>
                <w:szCs w:val="22"/>
              </w:rPr>
              <w:t>Difference (In Rs.)</w:t>
            </w:r>
          </w:p>
        </w:tc>
        <w:tc>
          <w:tcPr>
            <w:tcW w:w="1082" w:type="dxa"/>
            <w:vAlign w:val="center"/>
          </w:tcPr>
          <w:p w14:paraId="5D71D853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1135" w:type="dxa"/>
            <w:vAlign w:val="center"/>
          </w:tcPr>
          <w:p w14:paraId="7384CDE7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543" w:type="dxa"/>
            <w:vAlign w:val="center"/>
          </w:tcPr>
          <w:p w14:paraId="48DC0A62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600" w:type="dxa"/>
            <w:vAlign w:val="center"/>
          </w:tcPr>
          <w:p w14:paraId="3C8727FF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</w:tr>
      <w:tr w:rsidR="00B65299" w:rsidRPr="00D00901" w14:paraId="62BBEA5C" w14:textId="77777777" w:rsidTr="00BA715E">
        <w:trPr>
          <w:trHeight w:val="319"/>
        </w:trPr>
        <w:tc>
          <w:tcPr>
            <w:tcW w:w="3318" w:type="dxa"/>
            <w:gridSpan w:val="2"/>
            <w:vAlign w:val="center"/>
          </w:tcPr>
          <w:p w14:paraId="74B00EA0" w14:textId="77777777" w:rsidR="00B65299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  <w:r>
              <w:rPr>
                <w:rFonts w:ascii="Aptos" w:hAnsi="Aptos" w:cs="Arial"/>
                <w:sz w:val="22"/>
                <w:szCs w:val="22"/>
              </w:rPr>
              <w:t>Difference (In %)</w:t>
            </w:r>
          </w:p>
        </w:tc>
        <w:tc>
          <w:tcPr>
            <w:tcW w:w="1082" w:type="dxa"/>
            <w:vAlign w:val="center"/>
          </w:tcPr>
          <w:p w14:paraId="212DF37B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1135" w:type="dxa"/>
            <w:vAlign w:val="center"/>
          </w:tcPr>
          <w:p w14:paraId="7AE28A20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543" w:type="dxa"/>
            <w:vAlign w:val="center"/>
          </w:tcPr>
          <w:p w14:paraId="5FD9E2A9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600" w:type="dxa"/>
            <w:vAlign w:val="center"/>
          </w:tcPr>
          <w:p w14:paraId="44D9631B" w14:textId="77777777" w:rsidR="00B65299" w:rsidRPr="00D00901" w:rsidRDefault="00B65299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</w:tr>
      <w:tr w:rsidR="005F3152" w:rsidRPr="00D00901" w14:paraId="08998FF4" w14:textId="77777777" w:rsidTr="00BA715E">
        <w:trPr>
          <w:trHeight w:val="755"/>
        </w:trPr>
        <w:tc>
          <w:tcPr>
            <w:tcW w:w="10678" w:type="dxa"/>
            <w:gridSpan w:val="6"/>
            <w:vAlign w:val="center"/>
          </w:tcPr>
          <w:p w14:paraId="5E1AA64F" w14:textId="77777777" w:rsidR="005F3152" w:rsidRPr="005F3152" w:rsidRDefault="005F3152" w:rsidP="005F3152">
            <w:pPr>
              <w:jc w:val="both"/>
              <w:rPr>
                <w:rFonts w:ascii="Aptos" w:hAnsi="Aptos" w:cs="Arial"/>
                <w:b/>
                <w:bCs/>
                <w:sz w:val="22"/>
                <w:szCs w:val="22"/>
              </w:rPr>
            </w:pPr>
            <w:r w:rsidRPr="005F3152">
              <w:rPr>
                <w:rFonts w:ascii="Aptos" w:hAnsi="Aptos" w:cs="Arial"/>
                <w:b/>
                <w:bCs/>
                <w:sz w:val="22"/>
                <w:szCs w:val="22"/>
              </w:rPr>
              <w:t>Justification of Difference:</w:t>
            </w:r>
          </w:p>
          <w:p w14:paraId="3F6B0B34" w14:textId="77777777" w:rsidR="005F3152" w:rsidRPr="00D00901" w:rsidRDefault="005F3152" w:rsidP="005F3152">
            <w:pPr>
              <w:jc w:val="both"/>
              <w:rPr>
                <w:rFonts w:ascii="Aptos" w:hAnsi="Aptos" w:cs="Arial"/>
                <w:sz w:val="22"/>
                <w:szCs w:val="22"/>
              </w:rPr>
            </w:pPr>
          </w:p>
        </w:tc>
      </w:tr>
      <w:tr w:rsidR="007161E3" w:rsidRPr="00D00901" w14:paraId="1F547BFD" w14:textId="77777777" w:rsidTr="00BA715E">
        <w:trPr>
          <w:trHeight w:val="755"/>
        </w:trPr>
        <w:tc>
          <w:tcPr>
            <w:tcW w:w="10678" w:type="dxa"/>
            <w:gridSpan w:val="6"/>
            <w:vAlign w:val="center"/>
          </w:tcPr>
          <w:p w14:paraId="15911739" w14:textId="77777777" w:rsidR="007161E3" w:rsidRDefault="007161E3" w:rsidP="00982335">
            <w:pPr>
              <w:ind w:left="426"/>
              <w:jc w:val="center"/>
              <w:rPr>
                <w:rFonts w:ascii="Aptos" w:hAnsi="Aptos" w:cs="Arial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Aptos" w:hAnsi="Aptos" w:cs="Arial"/>
                <w:b/>
                <w:bCs/>
                <w:color w:val="0070C0"/>
                <w:sz w:val="22"/>
                <w:szCs w:val="22"/>
              </w:rPr>
              <w:t>OR</w:t>
            </w:r>
          </w:p>
          <w:p w14:paraId="1E06C963" w14:textId="53A78413" w:rsidR="007161E3" w:rsidRDefault="00000000" w:rsidP="00982335">
            <w:pPr>
              <w:numPr>
                <w:ilvl w:val="0"/>
                <w:numId w:val="22"/>
              </w:numPr>
              <w:ind w:left="454"/>
              <w:rPr>
                <w:rFonts w:ascii="Aptos" w:hAnsi="Aptos" w:cs="Arial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Aptos" w:hAnsi="Aptos" w:cs="Arial"/>
                <w:noProof/>
                <w:sz w:val="22"/>
                <w:szCs w:val="22"/>
              </w:rPr>
              <w:pict w14:anchorId="6DC0F1BD">
                <v:rect id="_x0000_s2051" style="position:absolute;left:0;text-align:left;margin-left:-2.05pt;margin-top:13.3pt;width:11.35pt;height:10.7pt;z-index:1"/>
              </w:pict>
            </w:r>
            <w:r w:rsidR="007161E3" w:rsidRPr="00045C2B">
              <w:rPr>
                <w:rFonts w:ascii="Aptos" w:hAnsi="Aptos" w:cs="Arial"/>
                <w:b/>
                <w:bCs/>
                <w:color w:val="0070C0"/>
                <w:sz w:val="22"/>
                <w:szCs w:val="22"/>
              </w:rPr>
              <w:t>Justification for Reasonableness of the rates:</w:t>
            </w:r>
          </w:p>
          <w:p w14:paraId="5337D0DC" w14:textId="6B148A30" w:rsidR="007161E3" w:rsidRPr="00982335" w:rsidRDefault="00982335" w:rsidP="00982335">
            <w:pPr>
              <w:rPr>
                <w:rFonts w:ascii="Aptos" w:hAnsi="Aptos" w:cs="Arial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Aptos" w:hAnsi="Aptos" w:cs="Arial"/>
                <w:sz w:val="22"/>
                <w:szCs w:val="22"/>
              </w:rPr>
              <w:t xml:space="preserve">      </w:t>
            </w:r>
            <w:r w:rsidR="007161E3" w:rsidRPr="00434918">
              <w:rPr>
                <w:rFonts w:ascii="Aptos" w:hAnsi="Aptos" w:cs="Arial"/>
                <w:sz w:val="22"/>
                <w:szCs w:val="22"/>
              </w:rPr>
              <w:t>Price Reasonability Certificate</w:t>
            </w:r>
            <w:r w:rsidR="007161E3">
              <w:rPr>
                <w:rFonts w:ascii="Aptos" w:hAnsi="Aptos" w:cs="Arial"/>
                <w:sz w:val="22"/>
                <w:szCs w:val="22"/>
              </w:rPr>
              <w:t xml:space="preserve"> (</w:t>
            </w:r>
            <w:r w:rsidR="007161E3" w:rsidRPr="00037449">
              <w:rPr>
                <w:rFonts w:ascii="Aptos" w:hAnsi="Aptos" w:cs="Arial"/>
                <w:sz w:val="22"/>
                <w:szCs w:val="22"/>
              </w:rPr>
              <w:t xml:space="preserve">Where the supplier has no prior record of delivering the quoted item </w:t>
            </w:r>
            <w:r>
              <w:rPr>
                <w:rFonts w:ascii="Aptos" w:hAnsi="Aptos" w:cs="Arial"/>
                <w:sz w:val="22"/>
                <w:szCs w:val="22"/>
              </w:rPr>
              <w:t>in India)</w:t>
            </w:r>
            <w:r w:rsidR="007161E3">
              <w:rPr>
                <w:rFonts w:ascii="Aptos" w:hAnsi="Aptos" w:cs="Arial"/>
                <w:sz w:val="22"/>
                <w:szCs w:val="22"/>
              </w:rPr>
              <w:t xml:space="preserve"> </w:t>
            </w:r>
          </w:p>
        </w:tc>
      </w:tr>
    </w:tbl>
    <w:p w14:paraId="063430C0" w14:textId="422F0435" w:rsidR="001D642B" w:rsidRPr="001D642B" w:rsidRDefault="001D642B" w:rsidP="001D642B">
      <w:pPr>
        <w:rPr>
          <w:rFonts w:ascii="Aptos" w:hAnsi="Aptos" w:cs="Arial"/>
          <w:b/>
          <w:bCs/>
          <w:sz w:val="22"/>
          <w:szCs w:val="22"/>
        </w:rPr>
      </w:pPr>
      <w:r w:rsidRPr="001D642B">
        <w:rPr>
          <w:rFonts w:ascii="Aptos" w:hAnsi="Aptos" w:cs="Arial"/>
          <w:b/>
          <w:bCs/>
          <w:sz w:val="22"/>
          <w:szCs w:val="22"/>
        </w:rPr>
        <w:t>Summary of the Recommendation:</w:t>
      </w:r>
    </w:p>
    <w:p w14:paraId="1B3EF691" w14:textId="77777777" w:rsidR="003B023A" w:rsidRDefault="003B023A" w:rsidP="001D642B">
      <w:pPr>
        <w:numPr>
          <w:ilvl w:val="0"/>
          <w:numId w:val="19"/>
        </w:numPr>
        <w:jc w:val="both"/>
        <w:rPr>
          <w:rFonts w:ascii="Aptos" w:hAnsi="Aptos" w:cs="Arial"/>
          <w:sz w:val="22"/>
          <w:szCs w:val="22"/>
        </w:rPr>
      </w:pPr>
      <w:r>
        <w:rPr>
          <w:rFonts w:ascii="Aptos" w:hAnsi="Aptos" w:cs="Arial"/>
          <w:sz w:val="22"/>
          <w:szCs w:val="22"/>
        </w:rPr>
        <w:t>The committee has thoroughly reviewed the techno-commercial in accordance with the tender terms and conditions.</w:t>
      </w:r>
    </w:p>
    <w:p w14:paraId="5985D0B9" w14:textId="77777777" w:rsidR="001D642B" w:rsidRDefault="001D642B" w:rsidP="001D642B">
      <w:pPr>
        <w:numPr>
          <w:ilvl w:val="0"/>
          <w:numId w:val="19"/>
        </w:numPr>
        <w:jc w:val="both"/>
        <w:rPr>
          <w:rFonts w:ascii="Aptos" w:hAnsi="Aptos" w:cs="Arial"/>
          <w:sz w:val="22"/>
          <w:szCs w:val="22"/>
        </w:rPr>
      </w:pPr>
      <w:r>
        <w:rPr>
          <w:rFonts w:ascii="Aptos" w:hAnsi="Aptos" w:cs="Arial"/>
          <w:sz w:val="22"/>
          <w:szCs w:val="22"/>
        </w:rPr>
        <w:t>_______________________</w:t>
      </w:r>
      <w:r w:rsidRPr="001D642B">
        <w:rPr>
          <w:rFonts w:ascii="Aptos" w:hAnsi="Aptos" w:cs="Arial"/>
          <w:sz w:val="22"/>
          <w:szCs w:val="22"/>
        </w:rPr>
        <w:t xml:space="preserve"> </w:t>
      </w:r>
      <w:r>
        <w:rPr>
          <w:rFonts w:ascii="Aptos" w:hAnsi="Aptos" w:cs="Arial"/>
          <w:sz w:val="22"/>
          <w:szCs w:val="22"/>
        </w:rPr>
        <w:t xml:space="preserve">(No of Bidder) </w:t>
      </w:r>
      <w:r w:rsidRPr="001D642B">
        <w:rPr>
          <w:rFonts w:ascii="Aptos" w:hAnsi="Aptos" w:cs="Arial"/>
          <w:sz w:val="22"/>
          <w:szCs w:val="22"/>
        </w:rPr>
        <w:t>participated, and</w:t>
      </w:r>
      <w:r>
        <w:rPr>
          <w:rFonts w:ascii="Aptos" w:hAnsi="Aptos" w:cs="Arial"/>
          <w:sz w:val="22"/>
          <w:szCs w:val="22"/>
        </w:rPr>
        <w:t>___________ (No of Bidder)</w:t>
      </w:r>
      <w:r w:rsidRPr="001D642B">
        <w:rPr>
          <w:rFonts w:ascii="Aptos" w:hAnsi="Aptos" w:cs="Arial"/>
          <w:sz w:val="22"/>
          <w:szCs w:val="22"/>
        </w:rPr>
        <w:t xml:space="preserve"> were qualified based on the eligibility criteria</w:t>
      </w:r>
      <w:r w:rsidR="00A25E89">
        <w:rPr>
          <w:rFonts w:ascii="Aptos" w:hAnsi="Aptos" w:cs="Arial"/>
          <w:sz w:val="22"/>
          <w:szCs w:val="22"/>
        </w:rPr>
        <w:t>.</w:t>
      </w:r>
    </w:p>
    <w:p w14:paraId="7DA51DF3" w14:textId="72274525" w:rsidR="001D642B" w:rsidRDefault="001D642B" w:rsidP="001D642B">
      <w:pPr>
        <w:numPr>
          <w:ilvl w:val="0"/>
          <w:numId w:val="19"/>
        </w:numPr>
        <w:jc w:val="both"/>
        <w:rPr>
          <w:rFonts w:ascii="Aptos" w:hAnsi="Aptos" w:cs="Arial"/>
          <w:sz w:val="22"/>
          <w:szCs w:val="22"/>
        </w:rPr>
      </w:pPr>
      <w:r w:rsidRPr="001D642B">
        <w:rPr>
          <w:rFonts w:ascii="Aptos" w:hAnsi="Aptos" w:cs="Arial"/>
          <w:sz w:val="22"/>
          <w:szCs w:val="22"/>
        </w:rPr>
        <w:t xml:space="preserve">M/s </w:t>
      </w:r>
      <w:r>
        <w:rPr>
          <w:rFonts w:ascii="Aptos" w:hAnsi="Aptos" w:cs="Arial"/>
          <w:sz w:val="22"/>
          <w:szCs w:val="22"/>
        </w:rPr>
        <w:t>____</w:t>
      </w:r>
      <w:r w:rsidR="001F053A">
        <w:rPr>
          <w:rFonts w:ascii="Aptos" w:hAnsi="Aptos" w:cs="Arial"/>
          <w:sz w:val="22"/>
          <w:szCs w:val="22"/>
        </w:rPr>
        <w:t>___________</w:t>
      </w:r>
      <w:r>
        <w:rPr>
          <w:rFonts w:ascii="Aptos" w:hAnsi="Aptos" w:cs="Arial"/>
          <w:sz w:val="22"/>
          <w:szCs w:val="22"/>
        </w:rPr>
        <w:t>_</w:t>
      </w:r>
      <w:r w:rsidR="008C14E7">
        <w:rPr>
          <w:rFonts w:ascii="Aptos" w:hAnsi="Aptos" w:cs="Arial"/>
          <w:sz w:val="22"/>
          <w:szCs w:val="22"/>
        </w:rPr>
        <w:t>_ (</w:t>
      </w:r>
      <w:r>
        <w:rPr>
          <w:rFonts w:ascii="Aptos" w:hAnsi="Aptos" w:cs="Arial"/>
          <w:sz w:val="22"/>
          <w:szCs w:val="22"/>
        </w:rPr>
        <w:t xml:space="preserve">Name of the successful Bidder) </w:t>
      </w:r>
      <w:r w:rsidRPr="001D642B">
        <w:rPr>
          <w:rFonts w:ascii="Aptos" w:hAnsi="Aptos" w:cs="Arial"/>
          <w:sz w:val="22"/>
          <w:szCs w:val="22"/>
        </w:rPr>
        <w:t xml:space="preserve">has been recommended for the award of the contract; the award value is ₹ </w:t>
      </w:r>
      <w:r>
        <w:rPr>
          <w:rFonts w:ascii="Aptos" w:hAnsi="Aptos" w:cs="Arial"/>
          <w:sz w:val="22"/>
          <w:szCs w:val="22"/>
        </w:rPr>
        <w:t>_______________</w:t>
      </w:r>
      <w:r w:rsidRPr="001D642B">
        <w:rPr>
          <w:rFonts w:ascii="Aptos" w:hAnsi="Aptos" w:cs="Arial"/>
          <w:sz w:val="22"/>
          <w:szCs w:val="22"/>
        </w:rPr>
        <w:t xml:space="preserve"> with the conditions as specified in the tender document.</w:t>
      </w:r>
    </w:p>
    <w:p w14:paraId="427ADDD3" w14:textId="77777777" w:rsidR="001D642B" w:rsidRDefault="001D642B" w:rsidP="001D642B">
      <w:pPr>
        <w:numPr>
          <w:ilvl w:val="0"/>
          <w:numId w:val="19"/>
        </w:numPr>
        <w:jc w:val="both"/>
        <w:rPr>
          <w:rFonts w:ascii="Aptos" w:hAnsi="Aptos" w:cs="Arial"/>
          <w:sz w:val="22"/>
          <w:szCs w:val="22"/>
        </w:rPr>
      </w:pPr>
      <w:r w:rsidRPr="001D642B">
        <w:rPr>
          <w:rFonts w:ascii="Aptos" w:hAnsi="Aptos" w:cs="Arial"/>
          <w:sz w:val="22"/>
          <w:szCs w:val="22"/>
        </w:rPr>
        <w:t xml:space="preserve"> The members </w:t>
      </w:r>
      <w:r>
        <w:rPr>
          <w:rFonts w:ascii="Aptos" w:hAnsi="Aptos" w:cs="Arial"/>
          <w:sz w:val="22"/>
          <w:szCs w:val="22"/>
        </w:rPr>
        <w:t xml:space="preserve">of the committee </w:t>
      </w:r>
      <w:r w:rsidRPr="001D642B">
        <w:rPr>
          <w:rFonts w:ascii="Aptos" w:hAnsi="Aptos" w:cs="Arial"/>
          <w:sz w:val="22"/>
          <w:szCs w:val="22"/>
        </w:rPr>
        <w:t>do not have any conflict of interest with the bidders participating in the tender.</w:t>
      </w:r>
    </w:p>
    <w:p w14:paraId="7E9CCCE1" w14:textId="77777777" w:rsidR="009D5B40" w:rsidRPr="001D642B" w:rsidRDefault="001D642B" w:rsidP="00D906FE">
      <w:pPr>
        <w:numPr>
          <w:ilvl w:val="0"/>
          <w:numId w:val="19"/>
        </w:numPr>
        <w:jc w:val="both"/>
        <w:rPr>
          <w:rFonts w:ascii="Aptos" w:hAnsi="Aptos"/>
          <w:bCs/>
          <w:color w:val="FF0000"/>
          <w:sz w:val="22"/>
          <w:szCs w:val="22"/>
        </w:rPr>
      </w:pPr>
      <w:r w:rsidRPr="001D642B">
        <w:rPr>
          <w:rFonts w:ascii="Aptos" w:hAnsi="Aptos" w:cs="Arial"/>
          <w:sz w:val="22"/>
          <w:szCs w:val="22"/>
        </w:rPr>
        <w:t xml:space="preserve">The rates quoted by the M/s </w:t>
      </w:r>
      <w:r>
        <w:rPr>
          <w:rFonts w:ascii="Aptos" w:hAnsi="Aptos" w:cs="Arial"/>
          <w:sz w:val="22"/>
          <w:szCs w:val="22"/>
        </w:rPr>
        <w:t>__________</w:t>
      </w:r>
      <w:r w:rsidR="001F17B8">
        <w:rPr>
          <w:rFonts w:ascii="Aptos" w:hAnsi="Aptos" w:cs="Arial"/>
          <w:sz w:val="22"/>
          <w:szCs w:val="22"/>
        </w:rPr>
        <w:t>__</w:t>
      </w:r>
      <w:r>
        <w:rPr>
          <w:rFonts w:ascii="Aptos" w:hAnsi="Aptos" w:cs="Arial"/>
          <w:sz w:val="22"/>
          <w:szCs w:val="22"/>
        </w:rPr>
        <w:t>___________</w:t>
      </w:r>
      <w:r w:rsidRPr="001D642B">
        <w:rPr>
          <w:rFonts w:ascii="Aptos" w:hAnsi="Aptos" w:cs="Arial"/>
          <w:sz w:val="22"/>
          <w:szCs w:val="22"/>
        </w:rPr>
        <w:t xml:space="preserve"> are reasonable in view of the above deliberations.</w:t>
      </w:r>
    </w:p>
    <w:tbl>
      <w:tblPr>
        <w:tblW w:w="1063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7"/>
        <w:gridCol w:w="2410"/>
        <w:gridCol w:w="2410"/>
        <w:gridCol w:w="2835"/>
      </w:tblGrid>
      <w:tr w:rsidR="00D5171D" w:rsidRPr="00AE5DD7" w14:paraId="46935E56" w14:textId="77777777" w:rsidTr="005F3152">
        <w:trPr>
          <w:trHeight w:val="354"/>
        </w:trPr>
        <w:tc>
          <w:tcPr>
            <w:tcW w:w="10632" w:type="dxa"/>
            <w:gridSpan w:val="4"/>
            <w:vAlign w:val="center"/>
          </w:tcPr>
          <w:p w14:paraId="606CBCC9" w14:textId="77777777" w:rsidR="00D5171D" w:rsidRPr="00AE5DD7" w:rsidRDefault="00D5171D" w:rsidP="00741848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AE5DD7">
              <w:rPr>
                <w:rFonts w:ascii="Aptos" w:hAnsi="Aptos"/>
                <w:b/>
                <w:bCs/>
                <w:sz w:val="22"/>
                <w:szCs w:val="22"/>
              </w:rPr>
              <w:t>Financial Evaluation Committee Member</w:t>
            </w:r>
          </w:p>
        </w:tc>
      </w:tr>
      <w:tr w:rsidR="00604BF2" w:rsidRPr="00AE5DD7" w14:paraId="2B9D20DE" w14:textId="77777777" w:rsidTr="005F3152">
        <w:trPr>
          <w:trHeight w:val="354"/>
        </w:trPr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1E96D1A0" w14:textId="77777777" w:rsidR="00604BF2" w:rsidRPr="00AE5DD7" w:rsidRDefault="00D5171D" w:rsidP="00D5171D">
            <w:pPr>
              <w:pStyle w:val="TableParagraph"/>
              <w:ind w:right="-421"/>
              <w:rPr>
                <w:rFonts w:ascii="Aptos" w:hAnsi="Aptos"/>
                <w:b/>
                <w:bCs/>
              </w:rPr>
            </w:pPr>
            <w:r w:rsidRPr="00AE5DD7">
              <w:rPr>
                <w:rFonts w:ascii="Aptos" w:hAnsi="Aptos" w:cs="Arial"/>
                <w:b/>
                <w:bCs/>
              </w:rPr>
              <w:t>Signature of the Indenter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1AF4AC70" w14:textId="77777777" w:rsidR="00604BF2" w:rsidRPr="00AE5DD7" w:rsidRDefault="00604BF2" w:rsidP="00D5171D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AE5DD7">
              <w:rPr>
                <w:rFonts w:ascii="Aptos" w:hAnsi="Aptos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3787F8D7" w14:textId="77777777" w:rsidR="00604BF2" w:rsidRPr="00AE5DD7" w:rsidRDefault="00604BF2" w:rsidP="00D5171D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AE5DD7">
              <w:rPr>
                <w:rFonts w:ascii="Aptos" w:hAnsi="Aptos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766213C3" w14:textId="77777777" w:rsidR="00604BF2" w:rsidRPr="00AE5DD7" w:rsidRDefault="00604BF2" w:rsidP="00D5171D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AE5DD7">
              <w:rPr>
                <w:rFonts w:ascii="Aptos" w:hAnsi="Aptos"/>
                <w:b/>
                <w:bCs/>
                <w:sz w:val="22"/>
                <w:szCs w:val="22"/>
              </w:rPr>
              <w:t>Signature</w:t>
            </w:r>
          </w:p>
        </w:tc>
      </w:tr>
      <w:tr w:rsidR="00604BF2" w:rsidRPr="00207522" w14:paraId="6E9FE7C4" w14:textId="77777777" w:rsidTr="007520AF">
        <w:trPr>
          <w:trHeight w:val="1474"/>
        </w:trPr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4602B665" w14:textId="77777777" w:rsidR="00604BF2" w:rsidRDefault="00604BF2" w:rsidP="00741848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711C210C" w14:textId="77777777" w:rsidR="003B023A" w:rsidRPr="00207522" w:rsidRDefault="003B023A" w:rsidP="00741848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5F2CB9D3" w14:textId="77777777" w:rsidR="00604BF2" w:rsidRPr="00207522" w:rsidRDefault="00604BF2" w:rsidP="00741848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Name:</w:t>
            </w:r>
          </w:p>
          <w:p w14:paraId="51E1C638" w14:textId="77777777" w:rsidR="00604BF2" w:rsidRPr="00207522" w:rsidRDefault="00604BF2" w:rsidP="00741848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signation</w:t>
            </w:r>
          </w:p>
          <w:p w14:paraId="5D7E21C4" w14:textId="77777777" w:rsidR="00604BF2" w:rsidRPr="00207522" w:rsidRDefault="00604BF2" w:rsidP="00741848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pt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4AE24AB9" w14:textId="77777777" w:rsidR="00604BF2" w:rsidRPr="00207522" w:rsidRDefault="00604BF2" w:rsidP="00207522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665971F9" w14:textId="77777777" w:rsidR="00604BF2" w:rsidRDefault="00604BF2" w:rsidP="00207522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10764456" w14:textId="77777777" w:rsidR="00647401" w:rsidRPr="00207522" w:rsidRDefault="00647401" w:rsidP="00647401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Name:</w:t>
            </w:r>
          </w:p>
          <w:p w14:paraId="242859C8" w14:textId="77777777" w:rsidR="00647401" w:rsidRPr="00207522" w:rsidRDefault="00647401" w:rsidP="00647401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signation</w:t>
            </w:r>
            <w:r>
              <w:rPr>
                <w:rFonts w:ascii="Aptos" w:hAnsi="Aptos"/>
                <w:b/>
                <w:bCs/>
                <w:sz w:val="22"/>
                <w:szCs w:val="22"/>
              </w:rPr>
              <w:t>:</w:t>
            </w:r>
          </w:p>
          <w:p w14:paraId="3B090C86" w14:textId="77777777" w:rsidR="00604BF2" w:rsidRPr="00207522" w:rsidRDefault="00647401" w:rsidP="00647401">
            <w:pPr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pt</w:t>
            </w:r>
            <w:r>
              <w:rPr>
                <w:rFonts w:ascii="Aptos" w:hAnsi="Aptos"/>
                <w:b/>
                <w:bCs/>
                <w:sz w:val="22"/>
                <w:szCs w:val="22"/>
              </w:rPr>
              <w:t>: S&amp;P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6532335D" w14:textId="77777777" w:rsidR="00604BF2" w:rsidRPr="00207522" w:rsidRDefault="00604BF2" w:rsidP="00207522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51E969F3" w14:textId="77777777" w:rsidR="00604BF2" w:rsidRPr="00207522" w:rsidRDefault="00604BF2" w:rsidP="00207522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02927017" w14:textId="77777777" w:rsidR="00647401" w:rsidRPr="00207522" w:rsidRDefault="00647401" w:rsidP="00647401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Name:</w:t>
            </w:r>
          </w:p>
          <w:p w14:paraId="46E2C98B" w14:textId="77777777" w:rsidR="00647401" w:rsidRPr="00207522" w:rsidRDefault="00647401" w:rsidP="00647401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signation</w:t>
            </w:r>
            <w:r>
              <w:rPr>
                <w:rFonts w:ascii="Aptos" w:hAnsi="Aptos"/>
                <w:b/>
                <w:bCs/>
                <w:sz w:val="22"/>
                <w:szCs w:val="22"/>
              </w:rPr>
              <w:t>:</w:t>
            </w:r>
          </w:p>
          <w:p w14:paraId="055AB344" w14:textId="77777777" w:rsidR="00604BF2" w:rsidRPr="00207522" w:rsidRDefault="00647401" w:rsidP="00647401">
            <w:pPr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pt</w:t>
            </w:r>
            <w:r>
              <w:rPr>
                <w:rFonts w:ascii="Aptos" w:hAnsi="Aptos"/>
                <w:b/>
                <w:bCs/>
                <w:sz w:val="22"/>
                <w:szCs w:val="22"/>
              </w:rPr>
              <w:t>: IA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039BF30D" w14:textId="77777777" w:rsidR="00604BF2" w:rsidRPr="00207522" w:rsidRDefault="00604BF2" w:rsidP="00207522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10C7E7CF" w14:textId="77777777" w:rsidR="00604BF2" w:rsidRPr="00207522" w:rsidRDefault="00604BF2" w:rsidP="00207522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</w:p>
          <w:p w14:paraId="60149882" w14:textId="77777777" w:rsidR="00647401" w:rsidRPr="00207522" w:rsidRDefault="00647401" w:rsidP="00647401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Name:</w:t>
            </w:r>
          </w:p>
          <w:p w14:paraId="112BA8CB" w14:textId="77777777" w:rsidR="00647401" w:rsidRPr="00207522" w:rsidRDefault="00647401" w:rsidP="00647401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signation</w:t>
            </w:r>
            <w:r>
              <w:rPr>
                <w:rFonts w:ascii="Aptos" w:hAnsi="Aptos"/>
                <w:b/>
                <w:bCs/>
                <w:sz w:val="22"/>
                <w:szCs w:val="22"/>
              </w:rPr>
              <w:t>:</w:t>
            </w:r>
          </w:p>
          <w:p w14:paraId="52F726FF" w14:textId="77777777" w:rsidR="00604BF2" w:rsidRPr="00207522" w:rsidRDefault="00647401" w:rsidP="00647401">
            <w:pPr>
              <w:rPr>
                <w:rFonts w:ascii="Aptos" w:hAnsi="Aptos"/>
                <w:b/>
                <w:bCs/>
                <w:sz w:val="22"/>
                <w:szCs w:val="22"/>
              </w:rPr>
            </w:pPr>
            <w:r w:rsidRPr="00207522">
              <w:rPr>
                <w:rFonts w:ascii="Aptos" w:hAnsi="Aptos"/>
                <w:b/>
                <w:bCs/>
                <w:sz w:val="22"/>
                <w:szCs w:val="22"/>
              </w:rPr>
              <w:t>Dept</w:t>
            </w:r>
            <w:r>
              <w:rPr>
                <w:rFonts w:ascii="Aptos" w:hAnsi="Aptos"/>
                <w:b/>
                <w:bCs/>
                <w:sz w:val="22"/>
                <w:szCs w:val="22"/>
              </w:rPr>
              <w:t>: F&amp;A</w:t>
            </w:r>
          </w:p>
        </w:tc>
      </w:tr>
    </w:tbl>
    <w:p w14:paraId="078B2FF6" w14:textId="77777777" w:rsidR="00A0211D" w:rsidRPr="00A0211D" w:rsidRDefault="00A0211D" w:rsidP="00A0211D">
      <w:pPr>
        <w:tabs>
          <w:tab w:val="left" w:pos="1230"/>
        </w:tabs>
        <w:rPr>
          <w:rFonts w:ascii="Aptos" w:hAnsi="Aptos"/>
          <w:sz w:val="22"/>
          <w:szCs w:val="22"/>
        </w:rPr>
      </w:pPr>
    </w:p>
    <w:sectPr w:rsidR="00A0211D" w:rsidRPr="00A0211D" w:rsidSect="005F3152">
      <w:headerReference w:type="default" r:id="rId8"/>
      <w:pgSz w:w="11906" w:h="16838" w:code="9"/>
      <w:pgMar w:top="566" w:right="720" w:bottom="284" w:left="720" w:header="28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D3A75" w14:textId="77777777" w:rsidR="009A5B44" w:rsidRDefault="009A5B44" w:rsidP="009E7FFD">
      <w:r>
        <w:separator/>
      </w:r>
    </w:p>
  </w:endnote>
  <w:endnote w:type="continuationSeparator" w:id="0">
    <w:p w14:paraId="7E597DE1" w14:textId="77777777" w:rsidR="009A5B44" w:rsidRDefault="009A5B44" w:rsidP="009E7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DA826" w14:textId="77777777" w:rsidR="009A5B44" w:rsidRDefault="009A5B44" w:rsidP="009E7FFD">
      <w:r>
        <w:separator/>
      </w:r>
    </w:p>
  </w:footnote>
  <w:footnote w:type="continuationSeparator" w:id="0">
    <w:p w14:paraId="03FE4045" w14:textId="77777777" w:rsidR="009A5B44" w:rsidRDefault="009A5B44" w:rsidP="009E7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3836F" w14:textId="77777777" w:rsidR="00C60FDD" w:rsidRDefault="00000000" w:rsidP="00A64375">
    <w:pPr>
      <w:pStyle w:val="Header"/>
      <w:jc w:val="right"/>
      <w:rPr>
        <w:rFonts w:ascii="Bookman Old Style" w:hAnsi="Bookman Old Style"/>
        <w:b/>
        <w:szCs w:val="20"/>
      </w:rPr>
    </w:pPr>
    <w:r>
      <w:rPr>
        <w:noProof/>
      </w:rPr>
      <w:pict w14:anchorId="782525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A red logo with text and symbols&#10;&#10;AI-generated content may be incorrect." style="position:absolute;left:0;text-align:left;margin-left:.75pt;margin-top:13.7pt;width:63.95pt;height:60.9pt;z-index:1;visibility:visible;mso-width-relative:margin;mso-height-relative:margin" wrapcoords="-251 0 -251 21337 21600 21337 21600 0 -251 0">
          <v:imagedata r:id="rId1" o:title="A red logo with text and symbols&#10;&#10;AI-generated content may be incorrect"/>
          <w10:wrap type="through"/>
        </v:shape>
      </w:pict>
    </w:r>
    <w:r w:rsidR="00041A78">
      <w:rPr>
        <w:rFonts w:ascii="Bookman Old Style" w:hAnsi="Bookman Old Style"/>
        <w:b/>
        <w:szCs w:val="20"/>
      </w:rPr>
      <w:t>Form No</w:t>
    </w:r>
    <w:r w:rsidR="00A64375">
      <w:rPr>
        <w:rFonts w:ascii="Bookman Old Style" w:hAnsi="Bookman Old Style"/>
        <w:b/>
        <w:szCs w:val="20"/>
      </w:rPr>
      <w:t>.</w:t>
    </w:r>
    <w:r w:rsidR="00C60FDD" w:rsidRPr="00F00967">
      <w:rPr>
        <w:rFonts w:ascii="Bookman Old Style" w:hAnsi="Bookman Old Style"/>
        <w:b/>
        <w:szCs w:val="20"/>
      </w:rPr>
      <w:t xml:space="preserve"> </w:t>
    </w:r>
    <w:r w:rsidR="00EA5C66">
      <w:rPr>
        <w:rFonts w:ascii="Bookman Old Style" w:hAnsi="Bookman Old Style"/>
        <w:b/>
        <w:szCs w:val="20"/>
      </w:rPr>
      <w:t>CS</w:t>
    </w:r>
    <w:r w:rsidR="00A64375">
      <w:rPr>
        <w:rFonts w:ascii="Bookman Old Style" w:hAnsi="Bookman Old Style"/>
        <w:b/>
        <w:szCs w:val="20"/>
      </w:rPr>
      <w:t>P</w:t>
    </w:r>
    <w:r w:rsidR="007F1EB7">
      <w:rPr>
        <w:rFonts w:ascii="Bookman Old Style" w:hAnsi="Bookman Old Style"/>
        <w:b/>
        <w:szCs w:val="20"/>
      </w:rPr>
      <w:t>-</w:t>
    </w:r>
    <w:r w:rsidR="00A64375">
      <w:rPr>
        <w:rFonts w:ascii="Bookman Old Style" w:hAnsi="Bookman Old Style"/>
        <w:b/>
        <w:szCs w:val="20"/>
      </w:rPr>
      <w:t>0</w:t>
    </w:r>
    <w:r w:rsidR="00E45611">
      <w:rPr>
        <w:rFonts w:ascii="Bookman Old Style" w:hAnsi="Bookman Old Style"/>
        <w:b/>
        <w:szCs w:val="20"/>
      </w:rPr>
      <w:t>7</w:t>
    </w:r>
  </w:p>
  <w:p w14:paraId="3A46029B" w14:textId="77777777" w:rsidR="002D6DC6" w:rsidRPr="002D6DC6" w:rsidRDefault="002D6DC6" w:rsidP="00012113">
    <w:pPr>
      <w:widowControl w:val="0"/>
      <w:ind w:left="1440" w:right="-24" w:firstLine="720"/>
      <w:rPr>
        <w:rFonts w:ascii="Calibri" w:eastAsia="Calibri" w:hAnsi="Calibri" w:cs="Calibri"/>
        <w:b/>
        <w:bCs/>
        <w:lang w:val="en-US" w:eastAsia="en-US"/>
      </w:rPr>
    </w:pPr>
    <w:r w:rsidRPr="003C5F15">
      <w:rPr>
        <w:rFonts w:ascii="Calibri" w:eastAsia="Calibri" w:hAnsi="Calibri" w:cs="Calibri"/>
        <w:b/>
        <w:bCs/>
      </w:rPr>
      <w:t>IND</w:t>
    </w:r>
    <w:r w:rsidRPr="002D6DC6">
      <w:rPr>
        <w:rFonts w:ascii="Calibri" w:eastAsia="Calibri" w:hAnsi="Calibri" w:cs="Calibri"/>
        <w:b/>
        <w:bCs/>
        <w:lang w:val="en-US" w:eastAsia="en-US"/>
      </w:rPr>
      <w:t>IAN INSTITUTE OF TECHNOLOGY, KANPUR</w:t>
    </w:r>
    <w:r>
      <w:rPr>
        <w:rFonts w:ascii="Calibri" w:eastAsia="Calibri" w:hAnsi="Calibri" w:cs="Calibri"/>
        <w:b/>
        <w:bCs/>
        <w:lang w:val="en-US" w:eastAsia="en-US"/>
      </w:rPr>
      <w:t xml:space="preserve"> /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ारत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प्रौद्योगिकी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संस्थान</w:t>
    </w:r>
    <w:r w:rsidRPr="002D6DC6">
      <w:rPr>
        <w:rFonts w:ascii="Calibri" w:eastAsia="Calibri" w:hAnsi="Calibri" w:cs="Calibri"/>
        <w:b/>
        <w:bCs/>
        <w:lang w:val="en-US" w:eastAsia="en-US"/>
      </w:rPr>
      <w:t xml:space="preserve">,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ानपुर</w:t>
    </w:r>
  </w:p>
  <w:p w14:paraId="2ADEC083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Mangal" w:eastAsia="Calibri" w:hAnsi="Mangal" w:cs="Mangal"/>
        <w:b/>
        <w:bCs/>
        <w:lang w:val="en-US" w:eastAsia="en-US" w:bidi="hi-IN"/>
      </w:rPr>
    </w:pPr>
    <w:r w:rsidRPr="002D6DC6">
      <w:rPr>
        <w:rFonts w:ascii="Calibri" w:eastAsia="Calibri" w:hAnsi="Calibri" w:cs="Calibri"/>
        <w:b/>
        <w:bCs/>
        <w:lang w:val="en-US" w:eastAsia="en-US"/>
      </w:rPr>
      <w:t>Central Store &amp; Purchase Section</w:t>
    </w:r>
    <w:r>
      <w:rPr>
        <w:rFonts w:ascii="Calibri" w:eastAsia="Calibri" w:hAnsi="Calibri" w:cs="Calibri"/>
        <w:b/>
        <w:bCs/>
        <w:lang w:val="en-US" w:eastAsia="en-US"/>
      </w:rPr>
      <w:t xml:space="preserve"> /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ेंद्र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्र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एवं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ंडारण</w:t>
    </w:r>
  </w:p>
  <w:p w14:paraId="3E8C3104" w14:textId="77777777" w:rsidR="002D6DC6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                          </w:t>
    </w:r>
    <w:r w:rsidR="00012113">
      <w:rPr>
        <w:rFonts w:ascii="Bookman Old Style" w:hAnsi="Bookman Old Style"/>
        <w:b/>
        <w:i/>
        <w:iCs/>
        <w:sz w:val="20"/>
        <w:szCs w:val="16"/>
        <w:lang w:bidi="hi-IN"/>
      </w:rPr>
      <w:t xml:space="preserve">    </w:t>
    </w: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(For Institute </w:t>
    </w:r>
    <w:r w:rsidR="002C54A3">
      <w:rPr>
        <w:rFonts w:ascii="Bookman Old Style" w:hAnsi="Bookman Old Style"/>
        <w:b/>
        <w:i/>
        <w:iCs/>
        <w:sz w:val="20"/>
        <w:szCs w:val="16"/>
        <w:lang w:bidi="hi-IN"/>
      </w:rPr>
      <w:t>A/C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-1, </w:t>
    </w:r>
    <w:proofErr w:type="spellStart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DoSA</w:t>
    </w:r>
    <w:proofErr w:type="spellEnd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G</w:t>
    </w:r>
    <w:r w:rsidR="002C54A3">
      <w:rPr>
        <w:rFonts w:ascii="Bookman Old Style" w:hAnsi="Bookman Old Style"/>
        <w:b/>
        <w:i/>
        <w:iCs/>
        <w:sz w:val="20"/>
        <w:szCs w:val="16"/>
        <w:lang w:bidi="hi-IN"/>
      </w:rPr>
      <w:t>ATE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JEE/CCE purchase Only)</w:t>
    </w:r>
  </w:p>
  <w:p w14:paraId="23412E9C" w14:textId="77777777" w:rsidR="00AF5A92" w:rsidRPr="00AF5A92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33F8"/>
    <w:multiLevelType w:val="hybridMultilevel"/>
    <w:tmpl w:val="2FDEDBA2"/>
    <w:lvl w:ilvl="0" w:tplc="7B0E6AD4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4D51AD7"/>
    <w:multiLevelType w:val="hybridMultilevel"/>
    <w:tmpl w:val="7D3E1D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77201"/>
    <w:multiLevelType w:val="hybridMultilevel"/>
    <w:tmpl w:val="C370352C"/>
    <w:lvl w:ilvl="0" w:tplc="29B2E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3F307F6"/>
    <w:multiLevelType w:val="hybridMultilevel"/>
    <w:tmpl w:val="33C6B24C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82B0B"/>
    <w:multiLevelType w:val="hybridMultilevel"/>
    <w:tmpl w:val="3E92C84E"/>
    <w:lvl w:ilvl="0" w:tplc="9014F160">
      <w:start w:val="1"/>
      <w:numFmt w:val="lowerRoman"/>
      <w:lvlText w:val="%1)"/>
      <w:lvlJc w:val="left"/>
      <w:pPr>
        <w:ind w:left="72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83878"/>
    <w:multiLevelType w:val="hybridMultilevel"/>
    <w:tmpl w:val="67AA3F1C"/>
    <w:lvl w:ilvl="0" w:tplc="A53462E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F13E6"/>
    <w:multiLevelType w:val="hybridMultilevel"/>
    <w:tmpl w:val="A84AADDE"/>
    <w:lvl w:ilvl="0" w:tplc="A404A93E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95ABC"/>
    <w:multiLevelType w:val="hybridMultilevel"/>
    <w:tmpl w:val="A6AC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8E32EE"/>
    <w:multiLevelType w:val="hybridMultilevel"/>
    <w:tmpl w:val="32E835F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2408DF"/>
    <w:multiLevelType w:val="multilevel"/>
    <w:tmpl w:val="0286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D03BE0"/>
    <w:multiLevelType w:val="hybridMultilevel"/>
    <w:tmpl w:val="8FF05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D97A90"/>
    <w:multiLevelType w:val="hybridMultilevel"/>
    <w:tmpl w:val="BAA29054"/>
    <w:lvl w:ilvl="0" w:tplc="9014F160">
      <w:start w:val="1"/>
      <w:numFmt w:val="lowerRoman"/>
      <w:lvlText w:val="%1)"/>
      <w:lvlJc w:val="left"/>
      <w:pPr>
        <w:ind w:left="834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36E2C3BC">
      <w:numFmt w:val="bullet"/>
      <w:lvlText w:val="•"/>
      <w:lvlJc w:val="left"/>
      <w:pPr>
        <w:ind w:left="2196" w:hanging="360"/>
      </w:pPr>
      <w:rPr>
        <w:rFonts w:hint="default"/>
        <w:lang w:val="en-US" w:eastAsia="en-US" w:bidi="ar-SA"/>
      </w:rPr>
    </w:lvl>
    <w:lvl w:ilvl="2" w:tplc="8036FE88">
      <w:numFmt w:val="bullet"/>
      <w:lvlText w:val="•"/>
      <w:lvlJc w:val="left"/>
      <w:pPr>
        <w:ind w:left="3552" w:hanging="360"/>
      </w:pPr>
      <w:rPr>
        <w:rFonts w:hint="default"/>
        <w:lang w:val="en-US" w:eastAsia="en-US" w:bidi="ar-SA"/>
      </w:rPr>
    </w:lvl>
    <w:lvl w:ilvl="3" w:tplc="4E241C2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  <w:lvl w:ilvl="4" w:tplc="01847190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5" w:tplc="3BE8907C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6" w:tplc="4EF22D4E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  <w:lvl w:ilvl="7" w:tplc="727A0D38">
      <w:numFmt w:val="bullet"/>
      <w:lvlText w:val="•"/>
      <w:lvlJc w:val="left"/>
      <w:pPr>
        <w:ind w:left="10332" w:hanging="360"/>
      </w:pPr>
      <w:rPr>
        <w:rFonts w:hint="default"/>
        <w:lang w:val="en-US" w:eastAsia="en-US" w:bidi="ar-SA"/>
      </w:rPr>
    </w:lvl>
    <w:lvl w:ilvl="8" w:tplc="5BB480C8">
      <w:numFmt w:val="bullet"/>
      <w:lvlText w:val="•"/>
      <w:lvlJc w:val="left"/>
      <w:pPr>
        <w:ind w:left="1168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63840E90"/>
    <w:multiLevelType w:val="hybridMultilevel"/>
    <w:tmpl w:val="DAAA4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4918C0"/>
    <w:multiLevelType w:val="hybridMultilevel"/>
    <w:tmpl w:val="ADEA7072"/>
    <w:lvl w:ilvl="0" w:tplc="99B2C3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92910"/>
    <w:multiLevelType w:val="hybridMultilevel"/>
    <w:tmpl w:val="32E835F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250E6F"/>
    <w:multiLevelType w:val="hybridMultilevel"/>
    <w:tmpl w:val="ED06873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B363586"/>
    <w:multiLevelType w:val="hybridMultilevel"/>
    <w:tmpl w:val="F79CB242"/>
    <w:lvl w:ilvl="0" w:tplc="D4E030C8">
      <w:numFmt w:val="bullet"/>
      <w:lvlText w:val=""/>
      <w:lvlJc w:val="left"/>
      <w:pPr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6DFC24D1"/>
    <w:multiLevelType w:val="hybridMultilevel"/>
    <w:tmpl w:val="702E1376"/>
    <w:lvl w:ilvl="0" w:tplc="27D46D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3B0F98"/>
    <w:multiLevelType w:val="multilevel"/>
    <w:tmpl w:val="E4CE4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D47107"/>
    <w:multiLevelType w:val="hybridMultilevel"/>
    <w:tmpl w:val="FC76D1A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507C09"/>
    <w:multiLevelType w:val="hybridMultilevel"/>
    <w:tmpl w:val="8C200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A3068"/>
    <w:multiLevelType w:val="hybridMultilevel"/>
    <w:tmpl w:val="B6404280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580719">
    <w:abstractNumId w:val="2"/>
  </w:num>
  <w:num w:numId="2" w16cid:durableId="833498965">
    <w:abstractNumId w:val="20"/>
  </w:num>
  <w:num w:numId="3" w16cid:durableId="486829101">
    <w:abstractNumId w:val="13"/>
  </w:num>
  <w:num w:numId="4" w16cid:durableId="1196237289">
    <w:abstractNumId w:val="7"/>
  </w:num>
  <w:num w:numId="5" w16cid:durableId="707070741">
    <w:abstractNumId w:val="6"/>
  </w:num>
  <w:num w:numId="6" w16cid:durableId="1457604030">
    <w:abstractNumId w:val="0"/>
  </w:num>
  <w:num w:numId="7" w16cid:durableId="1052656860">
    <w:abstractNumId w:val="21"/>
  </w:num>
  <w:num w:numId="8" w16cid:durableId="1864897051">
    <w:abstractNumId w:val="3"/>
  </w:num>
  <w:num w:numId="9" w16cid:durableId="971445776">
    <w:abstractNumId w:val="16"/>
  </w:num>
  <w:num w:numId="10" w16cid:durableId="225410732">
    <w:abstractNumId w:val="10"/>
  </w:num>
  <w:num w:numId="11" w16cid:durableId="1485046306">
    <w:abstractNumId w:val="18"/>
  </w:num>
  <w:num w:numId="12" w16cid:durableId="2059039170">
    <w:abstractNumId w:val="9"/>
  </w:num>
  <w:num w:numId="13" w16cid:durableId="1913077351">
    <w:abstractNumId w:val="15"/>
  </w:num>
  <w:num w:numId="14" w16cid:durableId="859125281">
    <w:abstractNumId w:val="12"/>
  </w:num>
  <w:num w:numId="15" w16cid:durableId="1378242463">
    <w:abstractNumId w:val="11"/>
  </w:num>
  <w:num w:numId="16" w16cid:durableId="1464159520">
    <w:abstractNumId w:val="4"/>
  </w:num>
  <w:num w:numId="17" w16cid:durableId="253827749">
    <w:abstractNumId w:val="1"/>
  </w:num>
  <w:num w:numId="18" w16cid:durableId="1528713807">
    <w:abstractNumId w:val="19"/>
  </w:num>
  <w:num w:numId="19" w16cid:durableId="1436249948">
    <w:abstractNumId w:val="5"/>
  </w:num>
  <w:num w:numId="20" w16cid:durableId="121535660">
    <w:abstractNumId w:val="8"/>
  </w:num>
  <w:num w:numId="21" w16cid:durableId="1969583412">
    <w:abstractNumId w:val="14"/>
  </w:num>
  <w:num w:numId="22" w16cid:durableId="7910939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Moves/>
  <w:defaultTabStop w:val="720"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E1MTC0sDAxNjRX0lEKTi0uzszPAykwqgUATUlKfiwAAAA="/>
  </w:docVars>
  <w:rsids>
    <w:rsidRoot w:val="00322EE1"/>
    <w:rsid w:val="00002252"/>
    <w:rsid w:val="00002A50"/>
    <w:rsid w:val="000035E4"/>
    <w:rsid w:val="00012113"/>
    <w:rsid w:val="000143DE"/>
    <w:rsid w:val="000226D5"/>
    <w:rsid w:val="00024215"/>
    <w:rsid w:val="00026B52"/>
    <w:rsid w:val="00034A72"/>
    <w:rsid w:val="00037449"/>
    <w:rsid w:val="00041A78"/>
    <w:rsid w:val="00041DA6"/>
    <w:rsid w:val="000423CE"/>
    <w:rsid w:val="0004467E"/>
    <w:rsid w:val="00044758"/>
    <w:rsid w:val="00045C2B"/>
    <w:rsid w:val="000736AD"/>
    <w:rsid w:val="00076590"/>
    <w:rsid w:val="0009156B"/>
    <w:rsid w:val="00093083"/>
    <w:rsid w:val="00096E7F"/>
    <w:rsid w:val="000A2503"/>
    <w:rsid w:val="000A5A12"/>
    <w:rsid w:val="000A7DAC"/>
    <w:rsid w:val="000B6EA2"/>
    <w:rsid w:val="000C04E8"/>
    <w:rsid w:val="000C47E3"/>
    <w:rsid w:val="000C74D9"/>
    <w:rsid w:val="000D0F14"/>
    <w:rsid w:val="000D1968"/>
    <w:rsid w:val="000D44F5"/>
    <w:rsid w:val="000D4BE5"/>
    <w:rsid w:val="000E1BE4"/>
    <w:rsid w:val="000F006C"/>
    <w:rsid w:val="000F7402"/>
    <w:rsid w:val="000F7421"/>
    <w:rsid w:val="00107955"/>
    <w:rsid w:val="001133B5"/>
    <w:rsid w:val="00116100"/>
    <w:rsid w:val="00120BAB"/>
    <w:rsid w:val="0012173E"/>
    <w:rsid w:val="00122B05"/>
    <w:rsid w:val="001263C7"/>
    <w:rsid w:val="001316D4"/>
    <w:rsid w:val="0013239D"/>
    <w:rsid w:val="001370D6"/>
    <w:rsid w:val="0014461B"/>
    <w:rsid w:val="00150CC1"/>
    <w:rsid w:val="0016123A"/>
    <w:rsid w:val="00163423"/>
    <w:rsid w:val="001642FD"/>
    <w:rsid w:val="00172A7E"/>
    <w:rsid w:val="001739B0"/>
    <w:rsid w:val="00185241"/>
    <w:rsid w:val="001B6982"/>
    <w:rsid w:val="001C04B5"/>
    <w:rsid w:val="001D15D7"/>
    <w:rsid w:val="001D492F"/>
    <w:rsid w:val="001D642B"/>
    <w:rsid w:val="001F053A"/>
    <w:rsid w:val="001F17B8"/>
    <w:rsid w:val="00207522"/>
    <w:rsid w:val="00222E5E"/>
    <w:rsid w:val="00225539"/>
    <w:rsid w:val="002434D3"/>
    <w:rsid w:val="002452C2"/>
    <w:rsid w:val="002518D5"/>
    <w:rsid w:val="00270B92"/>
    <w:rsid w:val="00271C7F"/>
    <w:rsid w:val="0027263E"/>
    <w:rsid w:val="00277B70"/>
    <w:rsid w:val="00294FFB"/>
    <w:rsid w:val="002967D2"/>
    <w:rsid w:val="00296C98"/>
    <w:rsid w:val="002A5D9E"/>
    <w:rsid w:val="002C1242"/>
    <w:rsid w:val="002C33EE"/>
    <w:rsid w:val="002C54A3"/>
    <w:rsid w:val="002D6DC6"/>
    <w:rsid w:val="002E54A5"/>
    <w:rsid w:val="002F0C39"/>
    <w:rsid w:val="002F1B78"/>
    <w:rsid w:val="00300199"/>
    <w:rsid w:val="003028BA"/>
    <w:rsid w:val="0031144C"/>
    <w:rsid w:val="0031253E"/>
    <w:rsid w:val="00312A96"/>
    <w:rsid w:val="00315136"/>
    <w:rsid w:val="00322EE1"/>
    <w:rsid w:val="0032346E"/>
    <w:rsid w:val="003312F8"/>
    <w:rsid w:val="00332A0D"/>
    <w:rsid w:val="003412E2"/>
    <w:rsid w:val="003510F1"/>
    <w:rsid w:val="0035638B"/>
    <w:rsid w:val="00360F39"/>
    <w:rsid w:val="00371DF6"/>
    <w:rsid w:val="00373394"/>
    <w:rsid w:val="00373E31"/>
    <w:rsid w:val="00377800"/>
    <w:rsid w:val="00390ED6"/>
    <w:rsid w:val="003916A2"/>
    <w:rsid w:val="003A0202"/>
    <w:rsid w:val="003A238D"/>
    <w:rsid w:val="003A41F5"/>
    <w:rsid w:val="003B023A"/>
    <w:rsid w:val="003B05D0"/>
    <w:rsid w:val="003B2F70"/>
    <w:rsid w:val="003B549F"/>
    <w:rsid w:val="003B7D9E"/>
    <w:rsid w:val="003C49E5"/>
    <w:rsid w:val="003D65DE"/>
    <w:rsid w:val="00401FBD"/>
    <w:rsid w:val="00403A81"/>
    <w:rsid w:val="00411CF2"/>
    <w:rsid w:val="0042471E"/>
    <w:rsid w:val="004254E9"/>
    <w:rsid w:val="00426391"/>
    <w:rsid w:val="0042700C"/>
    <w:rsid w:val="004316A5"/>
    <w:rsid w:val="00431BD5"/>
    <w:rsid w:val="00433BDB"/>
    <w:rsid w:val="0043405E"/>
    <w:rsid w:val="00434918"/>
    <w:rsid w:val="004463D1"/>
    <w:rsid w:val="00461160"/>
    <w:rsid w:val="00466AFC"/>
    <w:rsid w:val="0046762C"/>
    <w:rsid w:val="004737F5"/>
    <w:rsid w:val="004767F2"/>
    <w:rsid w:val="00481C95"/>
    <w:rsid w:val="00482DA7"/>
    <w:rsid w:val="00483631"/>
    <w:rsid w:val="0049265B"/>
    <w:rsid w:val="00492696"/>
    <w:rsid w:val="00493594"/>
    <w:rsid w:val="004A0F80"/>
    <w:rsid w:val="004A53BB"/>
    <w:rsid w:val="004B0D29"/>
    <w:rsid w:val="004B424A"/>
    <w:rsid w:val="004B45CF"/>
    <w:rsid w:val="004C55A3"/>
    <w:rsid w:val="004C57CB"/>
    <w:rsid w:val="004D3158"/>
    <w:rsid w:val="004D6809"/>
    <w:rsid w:val="004E3C4A"/>
    <w:rsid w:val="004E6D81"/>
    <w:rsid w:val="004E7F3D"/>
    <w:rsid w:val="004F5616"/>
    <w:rsid w:val="00503E96"/>
    <w:rsid w:val="00507A38"/>
    <w:rsid w:val="005124C2"/>
    <w:rsid w:val="00512B74"/>
    <w:rsid w:val="00515E15"/>
    <w:rsid w:val="005317EE"/>
    <w:rsid w:val="00532B69"/>
    <w:rsid w:val="00542F14"/>
    <w:rsid w:val="00546696"/>
    <w:rsid w:val="005504ED"/>
    <w:rsid w:val="00552506"/>
    <w:rsid w:val="00560F37"/>
    <w:rsid w:val="00565D49"/>
    <w:rsid w:val="00577F21"/>
    <w:rsid w:val="0058011E"/>
    <w:rsid w:val="00585AEA"/>
    <w:rsid w:val="00592C72"/>
    <w:rsid w:val="00597B7D"/>
    <w:rsid w:val="005A7DFD"/>
    <w:rsid w:val="005B0E3D"/>
    <w:rsid w:val="005D10A3"/>
    <w:rsid w:val="005E09F8"/>
    <w:rsid w:val="005E17A5"/>
    <w:rsid w:val="005E24B4"/>
    <w:rsid w:val="005E3D75"/>
    <w:rsid w:val="005E44E0"/>
    <w:rsid w:val="005E4590"/>
    <w:rsid w:val="005F3152"/>
    <w:rsid w:val="005F348C"/>
    <w:rsid w:val="005F4C71"/>
    <w:rsid w:val="005F59FA"/>
    <w:rsid w:val="00600095"/>
    <w:rsid w:val="00604BF2"/>
    <w:rsid w:val="00607520"/>
    <w:rsid w:val="00610B58"/>
    <w:rsid w:val="006118C3"/>
    <w:rsid w:val="00611AB5"/>
    <w:rsid w:val="00617083"/>
    <w:rsid w:val="00624216"/>
    <w:rsid w:val="00624E01"/>
    <w:rsid w:val="006335F0"/>
    <w:rsid w:val="0063756D"/>
    <w:rsid w:val="006458EE"/>
    <w:rsid w:val="00645E64"/>
    <w:rsid w:val="00647401"/>
    <w:rsid w:val="00657CE4"/>
    <w:rsid w:val="00666EC4"/>
    <w:rsid w:val="00667158"/>
    <w:rsid w:val="00671E85"/>
    <w:rsid w:val="0067441A"/>
    <w:rsid w:val="006778CE"/>
    <w:rsid w:val="00682A35"/>
    <w:rsid w:val="00692F52"/>
    <w:rsid w:val="006960F0"/>
    <w:rsid w:val="0069689E"/>
    <w:rsid w:val="006A6181"/>
    <w:rsid w:val="006B4677"/>
    <w:rsid w:val="006D5E40"/>
    <w:rsid w:val="006F47D0"/>
    <w:rsid w:val="007148A5"/>
    <w:rsid w:val="007161E3"/>
    <w:rsid w:val="00723C6F"/>
    <w:rsid w:val="007303D9"/>
    <w:rsid w:val="00731431"/>
    <w:rsid w:val="007341F4"/>
    <w:rsid w:val="00734437"/>
    <w:rsid w:val="00741848"/>
    <w:rsid w:val="007459AA"/>
    <w:rsid w:val="00746EF2"/>
    <w:rsid w:val="007520AF"/>
    <w:rsid w:val="00755227"/>
    <w:rsid w:val="0075619D"/>
    <w:rsid w:val="0075674F"/>
    <w:rsid w:val="00757C21"/>
    <w:rsid w:val="00764D79"/>
    <w:rsid w:val="0077161A"/>
    <w:rsid w:val="00773A5D"/>
    <w:rsid w:val="007A75D2"/>
    <w:rsid w:val="007B0D68"/>
    <w:rsid w:val="007B7783"/>
    <w:rsid w:val="007D4B04"/>
    <w:rsid w:val="007E237F"/>
    <w:rsid w:val="007F0519"/>
    <w:rsid w:val="007F1EB7"/>
    <w:rsid w:val="007F5981"/>
    <w:rsid w:val="00800803"/>
    <w:rsid w:val="0080591B"/>
    <w:rsid w:val="00814A38"/>
    <w:rsid w:val="00815720"/>
    <w:rsid w:val="008201B5"/>
    <w:rsid w:val="00857DB2"/>
    <w:rsid w:val="00857F65"/>
    <w:rsid w:val="00864952"/>
    <w:rsid w:val="00871776"/>
    <w:rsid w:val="00874FB8"/>
    <w:rsid w:val="00894183"/>
    <w:rsid w:val="00895FD4"/>
    <w:rsid w:val="008A1BD8"/>
    <w:rsid w:val="008B31D6"/>
    <w:rsid w:val="008C14E7"/>
    <w:rsid w:val="008C1DD9"/>
    <w:rsid w:val="008D03B6"/>
    <w:rsid w:val="008D4EAD"/>
    <w:rsid w:val="009026C2"/>
    <w:rsid w:val="009225B9"/>
    <w:rsid w:val="009424C6"/>
    <w:rsid w:val="00953929"/>
    <w:rsid w:val="00965A19"/>
    <w:rsid w:val="009702D5"/>
    <w:rsid w:val="00974152"/>
    <w:rsid w:val="009748F6"/>
    <w:rsid w:val="00982335"/>
    <w:rsid w:val="00984DFE"/>
    <w:rsid w:val="00987D37"/>
    <w:rsid w:val="00990E07"/>
    <w:rsid w:val="009960C6"/>
    <w:rsid w:val="009A0115"/>
    <w:rsid w:val="009A0271"/>
    <w:rsid w:val="009A5A61"/>
    <w:rsid w:val="009A5B44"/>
    <w:rsid w:val="009A6184"/>
    <w:rsid w:val="009C5701"/>
    <w:rsid w:val="009C7DA1"/>
    <w:rsid w:val="009D5B40"/>
    <w:rsid w:val="009E38B2"/>
    <w:rsid w:val="009E3F44"/>
    <w:rsid w:val="009E4207"/>
    <w:rsid w:val="009E54D7"/>
    <w:rsid w:val="009E6C76"/>
    <w:rsid w:val="009E7FFD"/>
    <w:rsid w:val="00A0032D"/>
    <w:rsid w:val="00A0211D"/>
    <w:rsid w:val="00A0286E"/>
    <w:rsid w:val="00A02A38"/>
    <w:rsid w:val="00A20535"/>
    <w:rsid w:val="00A25E89"/>
    <w:rsid w:val="00A30AAA"/>
    <w:rsid w:val="00A354DA"/>
    <w:rsid w:val="00A418E2"/>
    <w:rsid w:val="00A43F0F"/>
    <w:rsid w:val="00A64375"/>
    <w:rsid w:val="00AA09A6"/>
    <w:rsid w:val="00AA0FC6"/>
    <w:rsid w:val="00AA1665"/>
    <w:rsid w:val="00AA3EF2"/>
    <w:rsid w:val="00AA5DF0"/>
    <w:rsid w:val="00AA609C"/>
    <w:rsid w:val="00AC1DBA"/>
    <w:rsid w:val="00AD1203"/>
    <w:rsid w:val="00AD4D61"/>
    <w:rsid w:val="00AD5277"/>
    <w:rsid w:val="00AE15A1"/>
    <w:rsid w:val="00AE26DA"/>
    <w:rsid w:val="00AE5D42"/>
    <w:rsid w:val="00AE5DD7"/>
    <w:rsid w:val="00AF47B5"/>
    <w:rsid w:val="00AF5A92"/>
    <w:rsid w:val="00AF65A0"/>
    <w:rsid w:val="00AF780E"/>
    <w:rsid w:val="00B001A2"/>
    <w:rsid w:val="00B00532"/>
    <w:rsid w:val="00B04429"/>
    <w:rsid w:val="00B05BA1"/>
    <w:rsid w:val="00B33B0D"/>
    <w:rsid w:val="00B609A3"/>
    <w:rsid w:val="00B62230"/>
    <w:rsid w:val="00B65299"/>
    <w:rsid w:val="00B81F3B"/>
    <w:rsid w:val="00B8692F"/>
    <w:rsid w:val="00B939A8"/>
    <w:rsid w:val="00B95669"/>
    <w:rsid w:val="00BA004E"/>
    <w:rsid w:val="00BA64B6"/>
    <w:rsid w:val="00BA715E"/>
    <w:rsid w:val="00BA72CD"/>
    <w:rsid w:val="00BC219F"/>
    <w:rsid w:val="00BC2F4D"/>
    <w:rsid w:val="00BD01D6"/>
    <w:rsid w:val="00BD031D"/>
    <w:rsid w:val="00BD17D2"/>
    <w:rsid w:val="00BD71D7"/>
    <w:rsid w:val="00BE49FA"/>
    <w:rsid w:val="00BF3F31"/>
    <w:rsid w:val="00C011C1"/>
    <w:rsid w:val="00C0532E"/>
    <w:rsid w:val="00C10B15"/>
    <w:rsid w:val="00C11748"/>
    <w:rsid w:val="00C3007D"/>
    <w:rsid w:val="00C353BF"/>
    <w:rsid w:val="00C36B4E"/>
    <w:rsid w:val="00C40E3D"/>
    <w:rsid w:val="00C469B6"/>
    <w:rsid w:val="00C506AB"/>
    <w:rsid w:val="00C51EA2"/>
    <w:rsid w:val="00C53D1E"/>
    <w:rsid w:val="00C60FDD"/>
    <w:rsid w:val="00C61B84"/>
    <w:rsid w:val="00C63CA7"/>
    <w:rsid w:val="00C70FA1"/>
    <w:rsid w:val="00C736E8"/>
    <w:rsid w:val="00C75C74"/>
    <w:rsid w:val="00C91929"/>
    <w:rsid w:val="00CD0DA8"/>
    <w:rsid w:val="00CD1938"/>
    <w:rsid w:val="00CD3264"/>
    <w:rsid w:val="00CE6236"/>
    <w:rsid w:val="00CF2903"/>
    <w:rsid w:val="00D00901"/>
    <w:rsid w:val="00D04904"/>
    <w:rsid w:val="00D10A7B"/>
    <w:rsid w:val="00D13DC4"/>
    <w:rsid w:val="00D14340"/>
    <w:rsid w:val="00D16C6B"/>
    <w:rsid w:val="00D24F92"/>
    <w:rsid w:val="00D30FB4"/>
    <w:rsid w:val="00D353D9"/>
    <w:rsid w:val="00D424A7"/>
    <w:rsid w:val="00D44916"/>
    <w:rsid w:val="00D44C2F"/>
    <w:rsid w:val="00D463A3"/>
    <w:rsid w:val="00D473B7"/>
    <w:rsid w:val="00D477E9"/>
    <w:rsid w:val="00D47A49"/>
    <w:rsid w:val="00D5171D"/>
    <w:rsid w:val="00D64619"/>
    <w:rsid w:val="00D77C9F"/>
    <w:rsid w:val="00D82298"/>
    <w:rsid w:val="00D82BC9"/>
    <w:rsid w:val="00D86CB0"/>
    <w:rsid w:val="00D906FE"/>
    <w:rsid w:val="00D91DA1"/>
    <w:rsid w:val="00D92C10"/>
    <w:rsid w:val="00D92F3B"/>
    <w:rsid w:val="00DA26BF"/>
    <w:rsid w:val="00DC1056"/>
    <w:rsid w:val="00DC15CE"/>
    <w:rsid w:val="00DE1E10"/>
    <w:rsid w:val="00DE25DA"/>
    <w:rsid w:val="00E139B9"/>
    <w:rsid w:val="00E15D97"/>
    <w:rsid w:val="00E17919"/>
    <w:rsid w:val="00E27534"/>
    <w:rsid w:val="00E36B62"/>
    <w:rsid w:val="00E40F73"/>
    <w:rsid w:val="00E40FA3"/>
    <w:rsid w:val="00E43D23"/>
    <w:rsid w:val="00E45611"/>
    <w:rsid w:val="00E4663E"/>
    <w:rsid w:val="00E536A5"/>
    <w:rsid w:val="00E67C21"/>
    <w:rsid w:val="00E82F8B"/>
    <w:rsid w:val="00E860C8"/>
    <w:rsid w:val="00E935B6"/>
    <w:rsid w:val="00EA4D7B"/>
    <w:rsid w:val="00EA5C66"/>
    <w:rsid w:val="00EA5E17"/>
    <w:rsid w:val="00EB5364"/>
    <w:rsid w:val="00EC6CFD"/>
    <w:rsid w:val="00ED38A8"/>
    <w:rsid w:val="00EE2A9F"/>
    <w:rsid w:val="00F0793F"/>
    <w:rsid w:val="00F11622"/>
    <w:rsid w:val="00F1341E"/>
    <w:rsid w:val="00F141FC"/>
    <w:rsid w:val="00F1774A"/>
    <w:rsid w:val="00F21644"/>
    <w:rsid w:val="00F45158"/>
    <w:rsid w:val="00F53E1B"/>
    <w:rsid w:val="00F64C2E"/>
    <w:rsid w:val="00F9341E"/>
    <w:rsid w:val="00FA0224"/>
    <w:rsid w:val="00FA7122"/>
    <w:rsid w:val="00FB201A"/>
    <w:rsid w:val="00FC0C45"/>
    <w:rsid w:val="00FC6303"/>
    <w:rsid w:val="00FD765A"/>
    <w:rsid w:val="00FE6235"/>
    <w:rsid w:val="00FF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BAFE097"/>
  <w15:chartTrackingRefBased/>
  <w15:docId w15:val="{3580011E-BB3A-4C95-9F55-936BD2C8E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EE1"/>
    <w:rPr>
      <w:rFonts w:ascii="Times New Roman" w:eastAsia="Times New Roman" w:hAnsi="Times New Roman"/>
      <w:sz w:val="24"/>
      <w:szCs w:val="24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2E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2EE1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22EE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7F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E7FFD"/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B939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A30AAA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30AA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6DC6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n-US" w:eastAsia="en-US"/>
    </w:rPr>
  </w:style>
  <w:style w:type="character" w:customStyle="1" w:styleId="fontstyle01">
    <w:name w:val="fontstyle01"/>
    <w:rsid w:val="0075674F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2B813-CE02-40EC-BCAB-242602C1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56</Words>
  <Characters>1927</Characters>
  <Application>Microsoft Office Word</Application>
  <DocSecurity>0</DocSecurity>
  <Lines>12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ushad</cp:lastModifiedBy>
  <cp:revision>15</cp:revision>
  <cp:lastPrinted>2025-11-11T10:44:00Z</cp:lastPrinted>
  <dcterms:created xsi:type="dcterms:W3CDTF">2025-09-03T05:00:00Z</dcterms:created>
  <dcterms:modified xsi:type="dcterms:W3CDTF">2025-11-1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7453d8b6226e04a29ecf82a9eb3c21a416243db2e1f3af353e13be5f722aa</vt:lpwstr>
  </property>
</Properties>
</file>